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2FBF" w:rsidRDefault="00F92FBF"/>
    <w:p w:rsidR="00210D1F" w:rsidRPr="00FB0883" w:rsidRDefault="00AA4ABE">
      <w:pPr>
        <w:rPr>
          <w:b/>
        </w:rPr>
      </w:pPr>
      <w:r w:rsidRPr="00FB0883">
        <w:rPr>
          <w:b/>
        </w:rPr>
        <w:t>Õppekav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AA4ABE" w:rsidRPr="00FB0883" w:rsidTr="00162B96">
        <w:tc>
          <w:tcPr>
            <w:tcW w:w="4606" w:type="dxa"/>
          </w:tcPr>
          <w:p w:rsidR="00AA4ABE" w:rsidRPr="00FB0883" w:rsidRDefault="00034B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>Õppekava nimetus</w:t>
            </w:r>
          </w:p>
        </w:tc>
        <w:tc>
          <w:tcPr>
            <w:tcW w:w="4606" w:type="dxa"/>
          </w:tcPr>
          <w:p w:rsidR="00AA4ABE" w:rsidRPr="00FB0883" w:rsidRDefault="00A962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75414E">
              <w:rPr>
                <w:rFonts w:ascii="Times New Roman" w:hAnsi="Times New Roman" w:cs="Times New Roman"/>
                <w:sz w:val="24"/>
                <w:szCs w:val="24"/>
              </w:rPr>
              <w:t xml:space="preserve">oodustoodete tootearenduse ja turunduse </w:t>
            </w:r>
            <w:r w:rsidR="001948B9">
              <w:rPr>
                <w:rFonts w:ascii="Times New Roman" w:hAnsi="Times New Roman" w:cs="Times New Roman"/>
                <w:sz w:val="24"/>
                <w:szCs w:val="24"/>
              </w:rPr>
              <w:t>intensiivkursus</w:t>
            </w:r>
          </w:p>
        </w:tc>
      </w:tr>
      <w:tr w:rsidR="00AA4ABE" w:rsidRPr="00FB0883" w:rsidTr="00162B96">
        <w:tc>
          <w:tcPr>
            <w:tcW w:w="4606" w:type="dxa"/>
          </w:tcPr>
          <w:p w:rsidR="00AA4ABE" w:rsidRPr="00FB0883" w:rsidRDefault="00034B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>Õppe eesmärk</w:t>
            </w:r>
          </w:p>
        </w:tc>
        <w:tc>
          <w:tcPr>
            <w:tcW w:w="4606" w:type="dxa"/>
          </w:tcPr>
          <w:p w:rsidR="00AA4ABE" w:rsidRPr="00FB0883" w:rsidRDefault="007A5CA9" w:rsidP="00162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>Õppe eesmärk on</w:t>
            </w:r>
            <w:r w:rsidR="0075414E">
              <w:rPr>
                <w:rFonts w:ascii="Times New Roman" w:hAnsi="Times New Roman" w:cs="Times New Roman"/>
                <w:sz w:val="24"/>
                <w:szCs w:val="24"/>
              </w:rPr>
              <w:t xml:space="preserve"> arendada või täiustada loodustooteid, </w:t>
            </w: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962F9">
              <w:rPr>
                <w:rFonts w:ascii="Times New Roman" w:hAnsi="Times New Roman" w:cs="Times New Roman"/>
                <w:sz w:val="24"/>
                <w:szCs w:val="24"/>
              </w:rPr>
              <w:t>õppida tundma taimede kasutamist.</w:t>
            </w:r>
            <w:r w:rsidR="0070471F" w:rsidRPr="00FB08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962F9">
              <w:rPr>
                <w:rFonts w:ascii="Times New Roman" w:hAnsi="Times New Roman" w:cs="Times New Roman"/>
                <w:sz w:val="24"/>
                <w:szCs w:val="24"/>
              </w:rPr>
              <w:t>et luua oma loodustooted, teenused või</w:t>
            </w:r>
            <w:r w:rsidR="00162B96">
              <w:rPr>
                <w:rFonts w:ascii="Times New Roman" w:hAnsi="Times New Roman" w:cs="Times New Roman"/>
                <w:sz w:val="24"/>
                <w:szCs w:val="24"/>
              </w:rPr>
              <w:t xml:space="preserve"> täiendada olemasolevaid,  õppida </w:t>
            </w:r>
            <w:proofErr w:type="spellStart"/>
            <w:r w:rsidR="00162B96">
              <w:rPr>
                <w:rFonts w:ascii="Times New Roman" w:hAnsi="Times New Roman" w:cs="Times New Roman"/>
                <w:sz w:val="24"/>
                <w:szCs w:val="24"/>
              </w:rPr>
              <w:t>turundama</w:t>
            </w:r>
            <w:proofErr w:type="spellEnd"/>
            <w:r w:rsidR="00162B96">
              <w:rPr>
                <w:rFonts w:ascii="Times New Roman" w:hAnsi="Times New Roman" w:cs="Times New Roman"/>
                <w:sz w:val="24"/>
                <w:szCs w:val="24"/>
              </w:rPr>
              <w:t xml:space="preserve"> loodustooteid</w:t>
            </w:r>
            <w:r w:rsidR="007541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AA4ABE" w:rsidRPr="00FB0883" w:rsidTr="00162B96">
        <w:tc>
          <w:tcPr>
            <w:tcW w:w="4606" w:type="dxa"/>
          </w:tcPr>
          <w:p w:rsidR="00AA4ABE" w:rsidRPr="00FB0883" w:rsidRDefault="00034B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>Õppeaja kestus</w:t>
            </w:r>
          </w:p>
        </w:tc>
        <w:tc>
          <w:tcPr>
            <w:tcW w:w="4606" w:type="dxa"/>
          </w:tcPr>
          <w:p w:rsidR="00AA4ABE" w:rsidRPr="00FB0883" w:rsidRDefault="00EC0E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EF2795">
              <w:rPr>
                <w:rFonts w:ascii="Times New Roman" w:hAnsi="Times New Roman" w:cs="Times New Roman"/>
                <w:sz w:val="24"/>
                <w:szCs w:val="24"/>
              </w:rPr>
              <w:t xml:space="preserve"> kuud</w:t>
            </w:r>
          </w:p>
        </w:tc>
      </w:tr>
      <w:tr w:rsidR="00AA4ABE" w:rsidRPr="00FB0883" w:rsidTr="00162B96">
        <w:tc>
          <w:tcPr>
            <w:tcW w:w="4606" w:type="dxa"/>
          </w:tcPr>
          <w:p w:rsidR="00AA4ABE" w:rsidRPr="00FB0883" w:rsidRDefault="00034B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>Õpingute alustamise tingimused</w:t>
            </w:r>
          </w:p>
        </w:tc>
        <w:tc>
          <w:tcPr>
            <w:tcW w:w="4606" w:type="dxa"/>
          </w:tcPr>
          <w:p w:rsidR="00AA4ABE" w:rsidRPr="00FB0883" w:rsidRDefault="00BD59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>Õp</w:t>
            </w:r>
            <w:r w:rsidR="00624E95" w:rsidRPr="00FB0883">
              <w:rPr>
                <w:rFonts w:ascii="Times New Roman" w:hAnsi="Times New Roman" w:cs="Times New Roman"/>
                <w:sz w:val="24"/>
                <w:szCs w:val="24"/>
              </w:rPr>
              <w:t>ilane on koost</w:t>
            </w:r>
            <w:r w:rsidR="005E7872" w:rsidRPr="00FB0883">
              <w:rPr>
                <w:rFonts w:ascii="Times New Roman" w:hAnsi="Times New Roman" w:cs="Times New Roman"/>
                <w:sz w:val="24"/>
                <w:szCs w:val="24"/>
              </w:rPr>
              <w:t>anud motivatsioonikirja, esitab CV ja avalduse</w:t>
            </w:r>
          </w:p>
        </w:tc>
      </w:tr>
      <w:tr w:rsidR="00F813CF" w:rsidRPr="00FB0883" w:rsidTr="00162B96">
        <w:tc>
          <w:tcPr>
            <w:tcW w:w="4606" w:type="dxa"/>
          </w:tcPr>
          <w:p w:rsidR="00F813CF" w:rsidRPr="00FB0883" w:rsidRDefault="00F813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>Sihtgrupp</w:t>
            </w:r>
          </w:p>
        </w:tc>
        <w:tc>
          <w:tcPr>
            <w:tcW w:w="4606" w:type="dxa"/>
          </w:tcPr>
          <w:p w:rsidR="00F813CF" w:rsidRPr="00FB0883" w:rsidRDefault="00F813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 xml:space="preserve">Alustavad või oma tegevust täiendada soovivad ettevõtjad, kes soovivad omandada </w:t>
            </w:r>
            <w:r w:rsidR="00C80D76">
              <w:rPr>
                <w:rFonts w:ascii="Times New Roman" w:hAnsi="Times New Roman" w:cs="Times New Roman"/>
                <w:sz w:val="24"/>
                <w:szCs w:val="24"/>
              </w:rPr>
              <w:t>leida uusi ideid või täiendada olemasolevaid loodustoodete</w:t>
            </w: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 xml:space="preserve"> valdkonnas</w:t>
            </w:r>
            <w:r w:rsidR="0075414E">
              <w:rPr>
                <w:rFonts w:ascii="Times New Roman" w:hAnsi="Times New Roman" w:cs="Times New Roman"/>
                <w:sz w:val="24"/>
                <w:szCs w:val="24"/>
              </w:rPr>
              <w:t xml:space="preserve">, õppida </w:t>
            </w:r>
            <w:r w:rsidR="00C80D76">
              <w:rPr>
                <w:rFonts w:ascii="Times New Roman" w:hAnsi="Times New Roman" w:cs="Times New Roman"/>
                <w:sz w:val="24"/>
                <w:szCs w:val="24"/>
              </w:rPr>
              <w:t>toote</w:t>
            </w:r>
            <w:r w:rsidR="0075414E">
              <w:rPr>
                <w:rFonts w:ascii="Times New Roman" w:hAnsi="Times New Roman" w:cs="Times New Roman"/>
                <w:sz w:val="24"/>
                <w:szCs w:val="24"/>
              </w:rPr>
              <w:t>arend</w:t>
            </w:r>
            <w:r w:rsidR="00C80D76">
              <w:rPr>
                <w:rFonts w:ascii="Times New Roman" w:hAnsi="Times New Roman" w:cs="Times New Roman"/>
                <w:sz w:val="24"/>
                <w:szCs w:val="24"/>
              </w:rPr>
              <w:t xml:space="preserve">ust, </w:t>
            </w:r>
            <w:r w:rsidR="0075414E">
              <w:rPr>
                <w:rFonts w:ascii="Times New Roman" w:hAnsi="Times New Roman" w:cs="Times New Roman"/>
                <w:sz w:val="24"/>
                <w:szCs w:val="24"/>
              </w:rPr>
              <w:t xml:space="preserve"> loodustoo</w:t>
            </w:r>
            <w:r w:rsidR="00C80D76">
              <w:rPr>
                <w:rFonts w:ascii="Times New Roman" w:hAnsi="Times New Roman" w:cs="Times New Roman"/>
                <w:sz w:val="24"/>
                <w:szCs w:val="24"/>
              </w:rPr>
              <w:t>dete turundust ja leida uusi rahastamise võimalusi</w:t>
            </w:r>
            <w:r w:rsidR="0075414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965C0" w:rsidRPr="00FB0883" w:rsidTr="00162B96">
        <w:tc>
          <w:tcPr>
            <w:tcW w:w="4606" w:type="dxa"/>
          </w:tcPr>
          <w:p w:rsidR="006965C0" w:rsidRPr="00FB0883" w:rsidRDefault="006965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>Õppekavarühm</w:t>
            </w:r>
          </w:p>
        </w:tc>
        <w:tc>
          <w:tcPr>
            <w:tcW w:w="4606" w:type="dxa"/>
          </w:tcPr>
          <w:p w:rsidR="006965C0" w:rsidRPr="00FB0883" w:rsidRDefault="00162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0E66">
              <w:rPr>
                <w:rFonts w:ascii="Times New Roman" w:hAnsi="Times New Roman" w:cs="Times New Roman"/>
                <w:sz w:val="24"/>
                <w:szCs w:val="24"/>
              </w:rPr>
              <w:t xml:space="preserve">Turundus ja </w:t>
            </w:r>
            <w:r w:rsidR="00A57324">
              <w:rPr>
                <w:rFonts w:ascii="Times New Roman" w:hAnsi="Times New Roman" w:cs="Times New Roman"/>
                <w:sz w:val="24"/>
                <w:szCs w:val="24"/>
              </w:rPr>
              <w:t>reklaam</w:t>
            </w:r>
          </w:p>
        </w:tc>
      </w:tr>
      <w:tr w:rsidR="00BB009A" w:rsidRPr="00FB0883" w:rsidTr="00162B96">
        <w:tc>
          <w:tcPr>
            <w:tcW w:w="4606" w:type="dxa"/>
          </w:tcPr>
          <w:p w:rsidR="00BB009A" w:rsidRPr="00FB0883" w:rsidRDefault="00BB00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>Seotus kutsestandardiga</w:t>
            </w:r>
          </w:p>
        </w:tc>
        <w:tc>
          <w:tcPr>
            <w:tcW w:w="4606" w:type="dxa"/>
          </w:tcPr>
          <w:p w:rsidR="00BB009A" w:rsidRPr="00FB0883" w:rsidRDefault="00BB00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="00497BB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14-04042014-01/7k, turunduse ja müügispetsialisti tase 5, </w:t>
            </w:r>
            <w:r w:rsidR="00FB6272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kompetentsid seotud</w:t>
            </w:r>
            <w:r w:rsidR="00497BB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loodustoodete</w:t>
            </w:r>
            <w:r w:rsidR="00FB6272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, turunduse ja tootearendusega.</w:t>
            </w:r>
          </w:p>
        </w:tc>
      </w:tr>
      <w:tr w:rsidR="00AA4ABE" w:rsidRPr="00FB0883" w:rsidTr="00162B96">
        <w:tc>
          <w:tcPr>
            <w:tcW w:w="4606" w:type="dxa"/>
          </w:tcPr>
          <w:p w:rsidR="00AA4ABE" w:rsidRPr="00FB0883" w:rsidRDefault="00034B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>Õppekeel</w:t>
            </w:r>
          </w:p>
        </w:tc>
        <w:tc>
          <w:tcPr>
            <w:tcW w:w="4606" w:type="dxa"/>
          </w:tcPr>
          <w:p w:rsidR="00AA4ABE" w:rsidRPr="00FB0883" w:rsidRDefault="004C5E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>Eesti keel</w:t>
            </w:r>
          </w:p>
        </w:tc>
      </w:tr>
      <w:tr w:rsidR="00AA4ABE" w:rsidRPr="00FB0883" w:rsidTr="00162B96">
        <w:tc>
          <w:tcPr>
            <w:tcW w:w="4606" w:type="dxa"/>
          </w:tcPr>
          <w:p w:rsidR="00AA4ABE" w:rsidRPr="00FB0883" w:rsidRDefault="00034B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>Õppekava maht</w:t>
            </w:r>
            <w:r w:rsidR="00B65819" w:rsidRPr="00FB0883">
              <w:rPr>
                <w:rFonts w:ascii="Times New Roman" w:hAnsi="Times New Roman" w:cs="Times New Roman"/>
                <w:sz w:val="24"/>
                <w:szCs w:val="24"/>
              </w:rPr>
              <w:t xml:space="preserve"> koos iseseisva tööga</w:t>
            </w:r>
          </w:p>
        </w:tc>
        <w:tc>
          <w:tcPr>
            <w:tcW w:w="4606" w:type="dxa"/>
          </w:tcPr>
          <w:p w:rsidR="00AA4ABE" w:rsidRPr="00FB0883" w:rsidRDefault="00F356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EC0ED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24E95" w:rsidRPr="00FB0883">
              <w:rPr>
                <w:rFonts w:ascii="Times New Roman" w:hAnsi="Times New Roman" w:cs="Times New Roman"/>
                <w:sz w:val="24"/>
                <w:szCs w:val="24"/>
              </w:rPr>
              <w:t>õppepäeva</w:t>
            </w:r>
            <w:r w:rsidR="00B709CA" w:rsidRPr="00FB088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D53C6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B6B4F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  <w:r w:rsidR="00FD03C0" w:rsidRPr="00FB08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24E95" w:rsidRPr="00FB0883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B709CA" w:rsidRPr="00FB0883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1B6B4F">
              <w:rPr>
                <w:rFonts w:ascii="Times New Roman" w:hAnsi="Times New Roman" w:cs="Times New Roman"/>
                <w:sz w:val="24"/>
                <w:szCs w:val="24"/>
              </w:rPr>
              <w:t>, iseseisva</w:t>
            </w:r>
            <w:r w:rsidR="004437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B6B4F">
              <w:rPr>
                <w:rFonts w:ascii="Times New Roman" w:hAnsi="Times New Roman" w:cs="Times New Roman"/>
                <w:sz w:val="24"/>
                <w:szCs w:val="24"/>
              </w:rPr>
              <w:t>tööga kokku 112 ah</w:t>
            </w:r>
            <w:bookmarkStart w:id="0" w:name="_GoBack"/>
            <w:bookmarkEnd w:id="0"/>
          </w:p>
        </w:tc>
      </w:tr>
      <w:tr w:rsidR="004C5EAC" w:rsidRPr="00FB0883" w:rsidTr="00162B96">
        <w:tc>
          <w:tcPr>
            <w:tcW w:w="4606" w:type="dxa"/>
          </w:tcPr>
          <w:p w:rsidR="004C5EAC" w:rsidRPr="00FB0883" w:rsidRDefault="004D30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 xml:space="preserve">Õppevorm </w:t>
            </w:r>
          </w:p>
        </w:tc>
        <w:tc>
          <w:tcPr>
            <w:tcW w:w="4606" w:type="dxa"/>
          </w:tcPr>
          <w:p w:rsidR="004C5EAC" w:rsidRPr="00FB0883" w:rsidRDefault="00F813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>Kursused</w:t>
            </w:r>
            <w:r w:rsidR="00EF2795">
              <w:rPr>
                <w:rFonts w:ascii="Times New Roman" w:hAnsi="Times New Roman" w:cs="Times New Roman"/>
                <w:sz w:val="24"/>
                <w:szCs w:val="24"/>
              </w:rPr>
              <w:t xml:space="preserve">:1 või 2 õppepäeva </w:t>
            </w:r>
            <w:r w:rsidR="00D53C6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D4EE8" w:rsidRPr="00FB0883">
              <w:rPr>
                <w:rFonts w:ascii="Times New Roman" w:hAnsi="Times New Roman" w:cs="Times New Roman"/>
                <w:sz w:val="24"/>
                <w:szCs w:val="24"/>
              </w:rPr>
              <w:t>nädalavahetustel</w:t>
            </w:r>
            <w:r w:rsidR="00180E6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AA4ABE" w:rsidRPr="00FB0883" w:rsidTr="00162B96">
        <w:tc>
          <w:tcPr>
            <w:tcW w:w="4606" w:type="dxa"/>
          </w:tcPr>
          <w:p w:rsidR="00AA4ABE" w:rsidRPr="00FB0883" w:rsidRDefault="008816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>Väljastatavad dokumendid</w:t>
            </w:r>
          </w:p>
        </w:tc>
        <w:tc>
          <w:tcPr>
            <w:tcW w:w="4606" w:type="dxa"/>
          </w:tcPr>
          <w:p w:rsidR="00AA4ABE" w:rsidRPr="00FB0883" w:rsidRDefault="008816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>Õpiväljundid omandanud ning hindamise läbinud õppijale väljastatakse tunnistus. Hindamisel mitteosalenud või hindamist mitteläbinud õppijale väljastatakse tõendkoolitusel osalemise ja läbitud teemade kohta</w:t>
            </w:r>
          </w:p>
        </w:tc>
      </w:tr>
      <w:tr w:rsidR="00AA4ABE" w:rsidRPr="00FB0883" w:rsidTr="00162B96">
        <w:tc>
          <w:tcPr>
            <w:tcW w:w="4606" w:type="dxa"/>
          </w:tcPr>
          <w:p w:rsidR="00AA4ABE" w:rsidRPr="00FB0883" w:rsidRDefault="00034B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>Õpingute lõpetamise nõuded</w:t>
            </w:r>
          </w:p>
          <w:p w:rsidR="002F51B0" w:rsidRPr="00FB0883" w:rsidRDefault="002F51B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F51B0" w:rsidRPr="00FB0883" w:rsidRDefault="002F51B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F51B0" w:rsidRPr="00FB0883" w:rsidRDefault="002F51B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06" w:type="dxa"/>
          </w:tcPr>
          <w:p w:rsidR="00034BA2" w:rsidRPr="00FB0883" w:rsidRDefault="002F51B0" w:rsidP="00197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 xml:space="preserve">Lõpetaja on läbinud kõik </w:t>
            </w:r>
            <w:r w:rsidR="00336186" w:rsidRPr="00FB0883">
              <w:rPr>
                <w:rFonts w:ascii="Times New Roman" w:hAnsi="Times New Roman" w:cs="Times New Roman"/>
                <w:sz w:val="24"/>
                <w:szCs w:val="24"/>
              </w:rPr>
              <w:t>tunniplaanis ettenähtud õppepäevad</w:t>
            </w:r>
          </w:p>
          <w:p w:rsidR="002F51B0" w:rsidRPr="00FB0883" w:rsidRDefault="002F51B0" w:rsidP="00624E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 xml:space="preserve">Lõpetaja on </w:t>
            </w:r>
            <w:r w:rsidR="00624E95" w:rsidRPr="00FB0883">
              <w:rPr>
                <w:rFonts w:ascii="Times New Roman" w:hAnsi="Times New Roman" w:cs="Times New Roman"/>
                <w:sz w:val="24"/>
                <w:szCs w:val="24"/>
              </w:rPr>
              <w:t>koostanud eksamitöö</w:t>
            </w: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 xml:space="preserve"> peale kursuste läbimist</w:t>
            </w:r>
          </w:p>
        </w:tc>
      </w:tr>
      <w:tr w:rsidR="005442D9" w:rsidRPr="00FB0883" w:rsidTr="00162B96">
        <w:tc>
          <w:tcPr>
            <w:tcW w:w="4606" w:type="dxa"/>
          </w:tcPr>
          <w:p w:rsidR="005442D9" w:rsidRPr="00FB0883" w:rsidRDefault="005442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>Hindamine</w:t>
            </w:r>
          </w:p>
        </w:tc>
        <w:tc>
          <w:tcPr>
            <w:tcW w:w="4606" w:type="dxa"/>
          </w:tcPr>
          <w:p w:rsidR="005442D9" w:rsidRPr="00FB0883" w:rsidRDefault="005442D9" w:rsidP="00197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 xml:space="preserve">Hindamismeetod: Õppija </w:t>
            </w:r>
            <w:r w:rsidR="0075414E">
              <w:rPr>
                <w:rFonts w:ascii="Times New Roman" w:hAnsi="Times New Roman" w:cs="Times New Roman"/>
                <w:sz w:val="24"/>
                <w:szCs w:val="24"/>
              </w:rPr>
              <w:t xml:space="preserve">esitleb oma arendatud loodustoodet ning </w:t>
            </w:r>
            <w:r w:rsidR="005B4DEC">
              <w:rPr>
                <w:rFonts w:ascii="Times New Roman" w:hAnsi="Times New Roman" w:cs="Times New Roman"/>
                <w:sz w:val="24"/>
                <w:szCs w:val="24"/>
              </w:rPr>
              <w:t>turundusplaani.</w:t>
            </w:r>
          </w:p>
          <w:p w:rsidR="000A5808" w:rsidRPr="00FB0883" w:rsidRDefault="000A5808" w:rsidP="00197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 xml:space="preserve">Hindamiskriteerium: Õppija esitleb ja kaitseb oma </w:t>
            </w:r>
            <w:r w:rsidR="005B4DEC">
              <w:rPr>
                <w:rFonts w:ascii="Times New Roman" w:hAnsi="Times New Roman" w:cs="Times New Roman"/>
                <w:sz w:val="24"/>
                <w:szCs w:val="24"/>
              </w:rPr>
              <w:t>tööd</w:t>
            </w: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 xml:space="preserve"> klassis. Esitletav</w:t>
            </w:r>
            <w:r w:rsidR="00FB0883" w:rsidRPr="00FB0883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62B96">
              <w:rPr>
                <w:rFonts w:ascii="Times New Roman" w:hAnsi="Times New Roman" w:cs="Times New Roman"/>
                <w:sz w:val="24"/>
                <w:szCs w:val="24"/>
              </w:rPr>
              <w:t xml:space="preserve">töös on kasutatud </w:t>
            </w:r>
            <w:r w:rsidR="008A4B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B0883" w:rsidRPr="00FB0883">
              <w:rPr>
                <w:rFonts w:ascii="Times New Roman" w:hAnsi="Times New Roman" w:cs="Times New Roman"/>
                <w:sz w:val="24"/>
                <w:szCs w:val="24"/>
              </w:rPr>
              <w:t xml:space="preserve"> loodusteadmisi ning idee on  </w:t>
            </w: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>jätkusuutlik ja konkurentsivõimeline</w:t>
            </w:r>
          </w:p>
        </w:tc>
      </w:tr>
      <w:tr w:rsidR="00CA7B75" w:rsidRPr="00FB0883" w:rsidTr="00162B96">
        <w:tc>
          <w:tcPr>
            <w:tcW w:w="4606" w:type="dxa"/>
          </w:tcPr>
          <w:p w:rsidR="00CA7B75" w:rsidRPr="00FB0883" w:rsidRDefault="00CA7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>Õppekava läbimise korral omandatavad teadmised ja oskused</w:t>
            </w:r>
            <w:r w:rsidR="001D4EE8" w:rsidRPr="00FB0883">
              <w:rPr>
                <w:rFonts w:ascii="Times New Roman" w:hAnsi="Times New Roman" w:cs="Times New Roman"/>
                <w:sz w:val="24"/>
                <w:szCs w:val="24"/>
              </w:rPr>
              <w:t>, õpiväljund</w:t>
            </w:r>
            <w:r w:rsidR="00F813CF" w:rsidRPr="00FB0883">
              <w:rPr>
                <w:rFonts w:ascii="Times New Roman" w:hAnsi="Times New Roman" w:cs="Times New Roman"/>
                <w:sz w:val="24"/>
                <w:szCs w:val="24"/>
              </w:rPr>
              <w:t>id</w:t>
            </w:r>
          </w:p>
        </w:tc>
        <w:tc>
          <w:tcPr>
            <w:tcW w:w="4606" w:type="dxa"/>
          </w:tcPr>
          <w:p w:rsidR="00F813CF" w:rsidRPr="00FB0883" w:rsidRDefault="00CA7B75" w:rsidP="00A410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 xml:space="preserve">Lõpetaja  </w:t>
            </w:r>
          </w:p>
          <w:p w:rsidR="00E61EDA" w:rsidRPr="00FB0883" w:rsidRDefault="005B4DEC" w:rsidP="00E61ED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skab leida ideid loodus</w:t>
            </w:r>
            <w:r w:rsidR="003B6F29">
              <w:rPr>
                <w:rFonts w:ascii="Times New Roman" w:hAnsi="Times New Roman" w:cs="Times New Roman"/>
                <w:sz w:val="24"/>
                <w:szCs w:val="24"/>
              </w:rPr>
              <w:t xml:space="preserve">toodete või teenust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aldkonnast uue toote</w:t>
            </w:r>
            <w:r w:rsidR="003B6F29">
              <w:rPr>
                <w:rFonts w:ascii="Times New Roman" w:hAnsi="Times New Roman" w:cs="Times New Roman"/>
                <w:sz w:val="24"/>
                <w:szCs w:val="24"/>
              </w:rPr>
              <w:t xml:space="preserve"> või teenu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endamiseks, </w:t>
            </w:r>
            <w:r w:rsidR="00E61EDA" w:rsidRPr="00FB0883">
              <w:rPr>
                <w:rFonts w:ascii="Times New Roman" w:hAnsi="Times New Roman" w:cs="Times New Roman"/>
                <w:sz w:val="24"/>
                <w:szCs w:val="24"/>
              </w:rPr>
              <w:t>omab</w:t>
            </w:r>
            <w:r w:rsidR="00995C38" w:rsidRPr="00FB0883">
              <w:rPr>
                <w:rFonts w:ascii="Times New Roman" w:hAnsi="Times New Roman" w:cs="Times New Roman"/>
                <w:sz w:val="24"/>
                <w:szCs w:val="24"/>
              </w:rPr>
              <w:t xml:space="preserve"> ettekujutus</w:t>
            </w:r>
            <w:r w:rsidR="00E61EDA" w:rsidRPr="00FB0883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995C38" w:rsidRPr="00FB08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otearenduse etappides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ing oskab täiustada oma olemasolevaid tooteid</w:t>
            </w:r>
          </w:p>
          <w:p w:rsidR="005B4DEC" w:rsidRDefault="005B4DEC" w:rsidP="00E61ED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mab ettekujutust võimalustest koostöös disaini sektoriga </w:t>
            </w:r>
          </w:p>
          <w:p w:rsidR="005B4DEC" w:rsidRDefault="005B4DEC" w:rsidP="00E61ED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skab leida l</w:t>
            </w:r>
            <w:r w:rsidR="00995C38" w:rsidRPr="00FB0883">
              <w:rPr>
                <w:rFonts w:ascii="Times New Roman" w:hAnsi="Times New Roman" w:cs="Times New Roman"/>
                <w:sz w:val="24"/>
                <w:szCs w:val="24"/>
              </w:rPr>
              <w:t xml:space="preserve">isafinantseeringut oma projektide teostamiseks, </w:t>
            </w:r>
          </w:p>
          <w:p w:rsidR="00E61EDA" w:rsidRPr="00FB0883" w:rsidRDefault="00995C38" w:rsidP="00E61ED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>oskab kasuta</w:t>
            </w:r>
            <w:r w:rsidR="00E61EDA" w:rsidRPr="00FB0883">
              <w:rPr>
                <w:rFonts w:ascii="Times New Roman" w:hAnsi="Times New Roman" w:cs="Times New Roman"/>
                <w:sz w:val="24"/>
                <w:szCs w:val="24"/>
              </w:rPr>
              <w:t xml:space="preserve">da efektiivseid </w:t>
            </w:r>
            <w:r w:rsidR="005B4DEC">
              <w:rPr>
                <w:rFonts w:ascii="Times New Roman" w:hAnsi="Times New Roman" w:cs="Times New Roman"/>
                <w:sz w:val="24"/>
                <w:szCs w:val="24"/>
              </w:rPr>
              <w:t xml:space="preserve">kaasaegseid </w:t>
            </w:r>
            <w:r w:rsidR="00E61EDA" w:rsidRPr="00FB0883">
              <w:rPr>
                <w:rFonts w:ascii="Times New Roman" w:hAnsi="Times New Roman" w:cs="Times New Roman"/>
                <w:sz w:val="24"/>
                <w:szCs w:val="24"/>
              </w:rPr>
              <w:t>turundusvõtteid</w:t>
            </w:r>
            <w:r w:rsidR="005B4DEC">
              <w:rPr>
                <w:rFonts w:ascii="Times New Roman" w:hAnsi="Times New Roman" w:cs="Times New Roman"/>
                <w:sz w:val="24"/>
                <w:szCs w:val="24"/>
              </w:rPr>
              <w:t xml:space="preserve"> – digiturundust, sotsiaalmeedia turundust, blogi kirjutamine, sündmuste korraldamist</w:t>
            </w:r>
          </w:p>
          <w:p w:rsidR="00995C38" w:rsidRPr="00FB0883" w:rsidRDefault="00E61EDA" w:rsidP="00E61ED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>tunneb</w:t>
            </w:r>
            <w:r w:rsidR="00995C38" w:rsidRPr="00FB0883">
              <w:rPr>
                <w:rFonts w:ascii="Times New Roman" w:hAnsi="Times New Roman" w:cs="Times New Roman"/>
                <w:sz w:val="24"/>
                <w:szCs w:val="24"/>
              </w:rPr>
              <w:t xml:space="preserve"> kommunikatsiooni põhialuseid ning suudab edukalt pre</w:t>
            </w:r>
            <w:r w:rsidR="00DF5E44" w:rsidRPr="00FB0883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995C38" w:rsidRPr="00FB0883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DF5E44" w:rsidRPr="00FB0883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995C38" w:rsidRPr="00FB0883">
              <w:rPr>
                <w:rFonts w:ascii="Times New Roman" w:hAnsi="Times New Roman" w:cs="Times New Roman"/>
                <w:sz w:val="24"/>
                <w:szCs w:val="24"/>
              </w:rPr>
              <w:t xml:space="preserve">teerida </w:t>
            </w:r>
            <w:r w:rsidR="00DF5E44" w:rsidRPr="00FB0883">
              <w:rPr>
                <w:rFonts w:ascii="Times New Roman" w:hAnsi="Times New Roman" w:cs="Times New Roman"/>
                <w:sz w:val="24"/>
                <w:szCs w:val="24"/>
              </w:rPr>
              <w:t>ja müüa oma tooteid või teenuseid.</w:t>
            </w:r>
          </w:p>
        </w:tc>
      </w:tr>
      <w:tr w:rsidR="00CA7B75" w:rsidRPr="00FB0883" w:rsidTr="00162B96">
        <w:tc>
          <w:tcPr>
            <w:tcW w:w="4606" w:type="dxa"/>
          </w:tcPr>
          <w:p w:rsidR="00CA7B75" w:rsidRPr="00FB0883" w:rsidRDefault="00CA7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õuded õpperuumide</w:t>
            </w:r>
          </w:p>
        </w:tc>
        <w:tc>
          <w:tcPr>
            <w:tcW w:w="4606" w:type="dxa"/>
          </w:tcPr>
          <w:p w:rsidR="00162B96" w:rsidRPr="00161850" w:rsidRDefault="00162B96" w:rsidP="00162B96">
            <w:pPr>
              <w:spacing w:before="100" w:beforeAutospacing="1" w:after="15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umid</w:t>
            </w:r>
            <w:r w:rsidRPr="00161850">
              <w:rPr>
                <w:rFonts w:ascii="Times New Roman" w:hAnsi="Times New Roman" w:cs="Times New Roman"/>
                <w:sz w:val="24"/>
                <w:szCs w:val="24"/>
              </w:rPr>
              <w:t xml:space="preserve"> vastavad töötervishoiu ja tööohutuse nõuetele, on kaasaegsed ja varustatud kaasaegse tehnikaga.</w:t>
            </w:r>
          </w:p>
          <w:p w:rsidR="00CA7B75" w:rsidRPr="00FB0883" w:rsidRDefault="00CA7B75" w:rsidP="00034B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A7B75" w:rsidRPr="00FB0883" w:rsidTr="00162B96">
        <w:tc>
          <w:tcPr>
            <w:tcW w:w="4606" w:type="dxa"/>
          </w:tcPr>
          <w:p w:rsidR="00CA7B75" w:rsidRPr="00FB0883" w:rsidRDefault="00CA7B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>Nõuded õppejõududele</w:t>
            </w:r>
          </w:p>
        </w:tc>
        <w:tc>
          <w:tcPr>
            <w:tcW w:w="4606" w:type="dxa"/>
          </w:tcPr>
          <w:p w:rsidR="001D4EE8" w:rsidRPr="00FB0883" w:rsidRDefault="00D0686C" w:rsidP="001D4EE8">
            <w:pPr>
              <w:shd w:val="clear" w:color="auto" w:fill="FFFFFF"/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eastAsia="et-EE"/>
              </w:rPr>
            </w:pPr>
            <w:r w:rsidRPr="00FB0883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eastAsia="et-EE"/>
              </w:rPr>
              <w:t>Koolitust viivad läbi spetsialistid</w:t>
            </w:r>
            <w:r w:rsidR="001D4EE8" w:rsidRPr="00FB0883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eastAsia="et-EE"/>
              </w:rPr>
              <w:t>, kes sihipärasel</w:t>
            </w:r>
            <w:r w:rsidRPr="00FB0883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eastAsia="et-EE"/>
              </w:rPr>
              <w:t>t loodud õpisituatsioonis toetavad</w:t>
            </w:r>
            <w:r w:rsidR="001D4EE8" w:rsidRPr="00FB0883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eastAsia="et-EE"/>
              </w:rPr>
              <w:t xml:space="preserve"> täiskasvanud inimeste õppimist ja enesearendust.</w:t>
            </w:r>
          </w:p>
          <w:p w:rsidR="009A4456" w:rsidRPr="00FB0883" w:rsidRDefault="009A4456" w:rsidP="001D4EE8">
            <w:pPr>
              <w:shd w:val="clear" w:color="auto" w:fill="FFFFFF"/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eastAsia="et-EE"/>
              </w:rPr>
            </w:pPr>
            <w:r w:rsidRPr="00FB0883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eastAsia="et-EE"/>
              </w:rPr>
              <w:t xml:space="preserve">Koolitajad omavad teadmisi, oskusi ja kogemusi vastavalt oma koolitusalale: </w:t>
            </w:r>
            <w:r w:rsidR="005B4DEC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eastAsia="et-EE"/>
              </w:rPr>
              <w:t xml:space="preserve">tootearendus, kommunikatsioon, digiturundus, </w:t>
            </w:r>
            <w:r w:rsidR="00E05CA6" w:rsidRPr="00FB0883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eastAsia="et-EE"/>
              </w:rPr>
              <w:t>taimede kasutamine, m</w:t>
            </w:r>
            <w:r w:rsidR="00162B96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eastAsia="et-EE"/>
              </w:rPr>
              <w:t>aterjaliõpetus.</w:t>
            </w:r>
          </w:p>
          <w:p w:rsidR="00CA7B75" w:rsidRPr="00FB0883" w:rsidRDefault="00CA7B75" w:rsidP="00034B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7F06" w:rsidRPr="00FB0883" w:rsidTr="00162B96">
        <w:tc>
          <w:tcPr>
            <w:tcW w:w="4606" w:type="dxa"/>
          </w:tcPr>
          <w:p w:rsidR="00327F06" w:rsidRPr="00FB0883" w:rsidRDefault="00327F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0883">
              <w:rPr>
                <w:rFonts w:ascii="Times New Roman" w:hAnsi="Times New Roman" w:cs="Times New Roman"/>
                <w:sz w:val="24"/>
                <w:szCs w:val="24"/>
              </w:rPr>
              <w:t>Õppematerjalid</w:t>
            </w:r>
          </w:p>
        </w:tc>
        <w:tc>
          <w:tcPr>
            <w:tcW w:w="4606" w:type="dxa"/>
          </w:tcPr>
          <w:p w:rsidR="00327F06" w:rsidRPr="00FB0883" w:rsidRDefault="00327F06" w:rsidP="001D4EE8">
            <w:pPr>
              <w:shd w:val="clear" w:color="auto" w:fill="FFFFFF"/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eastAsia="et-EE"/>
              </w:rPr>
            </w:pPr>
            <w:r w:rsidRPr="00FB0883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eastAsia="et-EE"/>
              </w:rPr>
              <w:t xml:space="preserve">Õppematerjalid </w:t>
            </w:r>
            <w:r w:rsidR="00081CDB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eastAsia="et-EE"/>
              </w:rPr>
              <w:t xml:space="preserve">on koostatud vastavalt koolitajate teoreetilistele ja praktilistele teadmistele spetsiaalselt selle kursuse tarbeks ning </w:t>
            </w:r>
            <w:r w:rsidRPr="00FB0883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eastAsia="et-EE"/>
              </w:rPr>
              <w:t xml:space="preserve">saadetakse õppijale peale vastavalt kursust elektroonilisel teel. Soovitav kirjandus: </w:t>
            </w:r>
            <w:proofErr w:type="spellStart"/>
            <w:r w:rsidR="00F3560C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eastAsia="et-EE"/>
              </w:rPr>
              <w:t>G.Pauli</w:t>
            </w:r>
            <w:proofErr w:type="spellEnd"/>
            <w:r w:rsidR="00F3560C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eastAsia="et-EE"/>
              </w:rPr>
              <w:t xml:space="preserve"> „Sinine majandus“, </w:t>
            </w:r>
            <w:r w:rsidRPr="00FB0883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eastAsia="et-EE"/>
              </w:rPr>
              <w:t>Irje Karjus-</w:t>
            </w:r>
            <w:proofErr w:type="spellStart"/>
            <w:r w:rsidRPr="00FB0883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eastAsia="et-EE"/>
              </w:rPr>
              <w:t>Herbaatika</w:t>
            </w:r>
            <w:proofErr w:type="spellEnd"/>
            <w:r w:rsidRPr="00FB0883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eastAsia="et-EE"/>
              </w:rPr>
              <w:t xml:space="preserve"> käsiraamat 1. ja 2.o</w:t>
            </w:r>
            <w:r w:rsidR="000E0B36">
              <w:rPr>
                <w:rFonts w:ascii="Times New Roman" w:eastAsia="Times New Roman" w:hAnsi="Times New Roman" w:cs="Times New Roman"/>
                <w:color w:val="202020"/>
                <w:sz w:val="24"/>
                <w:szCs w:val="24"/>
                <w:lang w:eastAsia="et-EE"/>
              </w:rPr>
              <w:t xml:space="preserve">sa, </w:t>
            </w:r>
          </w:p>
        </w:tc>
      </w:tr>
    </w:tbl>
    <w:p w:rsidR="00210D1F" w:rsidRPr="00FB0883" w:rsidRDefault="00210D1F">
      <w:pPr>
        <w:rPr>
          <w:rFonts w:ascii="Times New Roman" w:hAnsi="Times New Roman" w:cs="Times New Roman"/>
          <w:sz w:val="24"/>
          <w:szCs w:val="24"/>
        </w:rPr>
      </w:pPr>
    </w:p>
    <w:p w:rsidR="00034BA2" w:rsidRDefault="00034BA2">
      <w:pPr>
        <w:rPr>
          <w:rFonts w:ascii="Times New Roman" w:hAnsi="Times New Roman" w:cs="Times New Roman"/>
          <w:sz w:val="24"/>
          <w:szCs w:val="24"/>
        </w:rPr>
      </w:pPr>
      <w:r w:rsidRPr="00FB0883">
        <w:rPr>
          <w:rFonts w:ascii="Times New Roman" w:hAnsi="Times New Roman" w:cs="Times New Roman"/>
          <w:sz w:val="24"/>
          <w:szCs w:val="24"/>
        </w:rPr>
        <w:t>Õppekava sisu kirjeldus ja koolitaj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8"/>
        <w:gridCol w:w="5097"/>
        <w:gridCol w:w="1383"/>
      </w:tblGrid>
      <w:tr w:rsidR="00F66E76" w:rsidRPr="00F66E76" w:rsidTr="00C80D76">
        <w:tc>
          <w:tcPr>
            <w:tcW w:w="2808" w:type="dxa"/>
          </w:tcPr>
          <w:p w:rsidR="00F66E76" w:rsidRPr="00F66E76" w:rsidRDefault="00F66E76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7" w:type="dxa"/>
          </w:tcPr>
          <w:p w:rsidR="00F66E76" w:rsidRPr="00F66E76" w:rsidRDefault="00F66E76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 xml:space="preserve">TOOTEARENDUS, TURUNDUS, </w:t>
            </w:r>
            <w:r w:rsidR="00497B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>KOOSTÖÖ</w:t>
            </w:r>
          </w:p>
        </w:tc>
        <w:tc>
          <w:tcPr>
            <w:tcW w:w="1383" w:type="dxa"/>
          </w:tcPr>
          <w:p w:rsidR="00F66E76" w:rsidRPr="00F66E76" w:rsidRDefault="00F66E76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6E76" w:rsidRPr="00F66E76" w:rsidTr="00C80D76">
        <w:tc>
          <w:tcPr>
            <w:tcW w:w="2808" w:type="dxa"/>
          </w:tcPr>
          <w:p w:rsidR="00F66E76" w:rsidRPr="00F66E76" w:rsidRDefault="00F66E76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>Loodus</w:t>
            </w:r>
            <w:r w:rsidR="00F911CC">
              <w:rPr>
                <w:rFonts w:ascii="Times New Roman" w:hAnsi="Times New Roman" w:cs="Times New Roman"/>
                <w:sz w:val="24"/>
                <w:szCs w:val="24"/>
              </w:rPr>
              <w:t xml:space="preserve"> kui ammendamatu inspiratsiooni allikas,</w:t>
            </w:r>
            <w:r w:rsidR="00081CDB">
              <w:rPr>
                <w:rFonts w:ascii="Times New Roman" w:hAnsi="Times New Roman" w:cs="Times New Roman"/>
                <w:sz w:val="24"/>
                <w:szCs w:val="24"/>
              </w:rPr>
              <w:t xml:space="preserve"> tootearenduseks</w:t>
            </w:r>
            <w:r w:rsidR="00F91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F66E76" w:rsidRPr="00F66E76" w:rsidRDefault="00C80D76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80D76">
              <w:rPr>
                <w:rFonts w:ascii="Times New Roman" w:hAnsi="Times New Roman" w:cs="Times New Roman"/>
                <w:sz w:val="24"/>
                <w:szCs w:val="24"/>
              </w:rPr>
              <w:t>Õppemeetod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ktiivse osalusega</w:t>
            </w:r>
            <w:r w:rsidRPr="00C80D76">
              <w:rPr>
                <w:rFonts w:ascii="Times New Roman" w:hAnsi="Times New Roman" w:cs="Times New Roman"/>
                <w:sz w:val="24"/>
                <w:szCs w:val="24"/>
              </w:rPr>
              <w:t xml:space="preserve"> loeng, individuaalne ja grupitöö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8 at</w:t>
            </w:r>
          </w:p>
        </w:tc>
        <w:tc>
          <w:tcPr>
            <w:tcW w:w="5097" w:type="dxa"/>
          </w:tcPr>
          <w:p w:rsidR="00F66E76" w:rsidRDefault="00F66E76" w:rsidP="00E41EAA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66E7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olistiline</w:t>
            </w:r>
            <w:proofErr w:type="spellEnd"/>
            <w:r w:rsidRPr="00F66E76">
              <w:rPr>
                <w:rFonts w:ascii="Times New Roman" w:hAnsi="Times New Roman" w:cs="Times New Roman"/>
                <w:sz w:val="24"/>
                <w:szCs w:val="24"/>
              </w:rPr>
              <w:t xml:space="preserve"> ettevõtlus</w:t>
            </w:r>
            <w:r w:rsidR="00E41EAA">
              <w:rPr>
                <w:rFonts w:ascii="Times New Roman" w:hAnsi="Times New Roman" w:cs="Times New Roman"/>
                <w:sz w:val="24"/>
                <w:szCs w:val="24"/>
              </w:rPr>
              <w:t xml:space="preserve"> läbi iseenda</w:t>
            </w:r>
            <w:r w:rsidR="00F911CC">
              <w:rPr>
                <w:rFonts w:ascii="Times New Roman" w:hAnsi="Times New Roman" w:cs="Times New Roman"/>
                <w:sz w:val="24"/>
                <w:szCs w:val="24"/>
              </w:rPr>
              <w:t xml:space="preserve"> ja looduse</w:t>
            </w:r>
            <w:r w:rsidR="00E41EAA">
              <w:rPr>
                <w:rFonts w:ascii="Times New Roman" w:hAnsi="Times New Roman" w:cs="Times New Roman"/>
                <w:sz w:val="24"/>
                <w:szCs w:val="24"/>
              </w:rPr>
              <w:t xml:space="preserve"> mõistmise</w:t>
            </w:r>
            <w:r w:rsidR="00F911CC">
              <w:rPr>
                <w:rFonts w:ascii="Times New Roman" w:hAnsi="Times New Roman" w:cs="Times New Roman"/>
                <w:sz w:val="24"/>
                <w:szCs w:val="24"/>
              </w:rPr>
              <w:t xml:space="preserve">, suurema pildi nägemine. </w:t>
            </w:r>
            <w:r w:rsidR="00E41EAA">
              <w:rPr>
                <w:rFonts w:ascii="Times New Roman" w:hAnsi="Times New Roman" w:cs="Times New Roman"/>
                <w:sz w:val="24"/>
                <w:szCs w:val="24"/>
              </w:rPr>
              <w:t>Enesemotivatsiooni</w:t>
            </w:r>
            <w:r w:rsidR="00F911CC">
              <w:rPr>
                <w:rFonts w:ascii="Times New Roman" w:hAnsi="Times New Roman" w:cs="Times New Roman"/>
                <w:sz w:val="24"/>
                <w:szCs w:val="24"/>
              </w:rPr>
              <w:t xml:space="preserve"> jaoks</w:t>
            </w:r>
            <w:r w:rsidR="00E41EAA">
              <w:rPr>
                <w:rFonts w:ascii="Times New Roman" w:hAnsi="Times New Roman" w:cs="Times New Roman"/>
                <w:sz w:val="24"/>
                <w:szCs w:val="24"/>
              </w:rPr>
              <w:t xml:space="preserve"> baasi loomine,  inspiratsioon loodusest ja loomulikust  eluviisist.</w:t>
            </w: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80D76">
              <w:rPr>
                <w:rFonts w:ascii="Times New Roman" w:hAnsi="Times New Roman" w:cs="Times New Roman"/>
                <w:sz w:val="24"/>
                <w:szCs w:val="24"/>
              </w:rPr>
              <w:t>Piiravatest uskumistest vabanemine.</w:t>
            </w:r>
            <w:r w:rsidR="00E41EAA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F911CC">
              <w:rPr>
                <w:rFonts w:ascii="Times New Roman" w:hAnsi="Times New Roman" w:cs="Times New Roman"/>
                <w:sz w:val="24"/>
                <w:szCs w:val="24"/>
              </w:rPr>
              <w:t xml:space="preserve">Kuidas mõista turu vajadusi, lugeda trende, näha </w:t>
            </w:r>
            <w:r w:rsidR="00F911C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kaugemale, mida turg ootab ning leida </w:t>
            </w: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 xml:space="preserve"> iseenda ja turu jaoks õige suun</w:t>
            </w:r>
            <w:r w:rsidR="00F911CC">
              <w:rPr>
                <w:rFonts w:ascii="Times New Roman" w:hAnsi="Times New Roman" w:cs="Times New Roman"/>
                <w:sz w:val="24"/>
                <w:szCs w:val="24"/>
              </w:rPr>
              <w:t>d?</w:t>
            </w:r>
          </w:p>
          <w:p w:rsidR="00887742" w:rsidRPr="000E17DC" w:rsidRDefault="00887742" w:rsidP="00E41EAA">
            <w:pPr>
              <w:spacing w:after="20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E17DC">
              <w:rPr>
                <w:rFonts w:ascii="Times New Roman" w:hAnsi="Times New Roman" w:cs="Times New Roman"/>
                <w:b/>
                <w:sz w:val="24"/>
                <w:szCs w:val="24"/>
              </w:rPr>
              <w:t>Tulemus: on tekkinud isiklik missioon ettevõtluses ja uued ideed looduse</w:t>
            </w:r>
            <w:r w:rsidR="000E17DC" w:rsidRPr="000E17D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ga seotud </w:t>
            </w:r>
            <w:r w:rsidRPr="000E17DC">
              <w:rPr>
                <w:rFonts w:ascii="Times New Roman" w:hAnsi="Times New Roman" w:cs="Times New Roman"/>
                <w:b/>
                <w:sz w:val="24"/>
                <w:szCs w:val="24"/>
              </w:rPr>
              <w:t>tootearendus</w:t>
            </w:r>
            <w:r w:rsidR="000E17DC" w:rsidRPr="000E17DC">
              <w:rPr>
                <w:rFonts w:ascii="Times New Roman" w:hAnsi="Times New Roman" w:cs="Times New Roman"/>
                <w:b/>
                <w:sz w:val="24"/>
                <w:szCs w:val="24"/>
              </w:rPr>
              <w:t>es.</w:t>
            </w:r>
            <w:r w:rsidRPr="000E17D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383" w:type="dxa"/>
          </w:tcPr>
          <w:p w:rsidR="00F66E76" w:rsidRPr="00F66E76" w:rsidRDefault="00F66E76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6E7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Karin Kiviste </w:t>
            </w:r>
          </w:p>
        </w:tc>
      </w:tr>
      <w:tr w:rsidR="00F66E76" w:rsidRPr="00F66E76" w:rsidTr="00C80D76">
        <w:tc>
          <w:tcPr>
            <w:tcW w:w="2808" w:type="dxa"/>
          </w:tcPr>
          <w:p w:rsidR="00F66E76" w:rsidRPr="00F66E76" w:rsidRDefault="00F66E76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 xml:space="preserve">Elujõulise tootearenduse </w:t>
            </w:r>
            <w:r w:rsidR="00A41079">
              <w:rPr>
                <w:rFonts w:ascii="Times New Roman" w:hAnsi="Times New Roman" w:cs="Times New Roman"/>
                <w:sz w:val="24"/>
                <w:szCs w:val="24"/>
              </w:rPr>
              <w:t xml:space="preserve">idee </w:t>
            </w: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>leidmise praktikum</w:t>
            </w:r>
          </w:p>
          <w:p w:rsidR="00F66E76" w:rsidRDefault="00F66E76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 xml:space="preserve">Õppemeetod: </w:t>
            </w:r>
            <w:r w:rsidR="00C80D76">
              <w:rPr>
                <w:rFonts w:ascii="Times New Roman" w:hAnsi="Times New Roman" w:cs="Times New Roman"/>
                <w:sz w:val="24"/>
                <w:szCs w:val="24"/>
              </w:rPr>
              <w:t xml:space="preserve"> aktiivse osalusega </w:t>
            </w: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>loeng, individuaalne ja grupitöö</w:t>
            </w:r>
          </w:p>
          <w:p w:rsidR="00C80D76" w:rsidRPr="00F66E76" w:rsidRDefault="00C80D76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at</w:t>
            </w:r>
          </w:p>
        </w:tc>
        <w:tc>
          <w:tcPr>
            <w:tcW w:w="5097" w:type="dxa"/>
          </w:tcPr>
          <w:p w:rsidR="00F911CC" w:rsidRDefault="007569D3" w:rsidP="00F911CC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ure potentsiaaliga väe</w:t>
            </w:r>
            <w:r w:rsidR="00C80D76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aimed Eesti loodusest</w:t>
            </w:r>
            <w:r w:rsidR="00887742">
              <w:rPr>
                <w:rFonts w:ascii="Times New Roman" w:hAnsi="Times New Roman" w:cs="Times New Roman"/>
                <w:sz w:val="24"/>
                <w:szCs w:val="24"/>
              </w:rPr>
              <w:t>, nende kasutamise võimalused.</w:t>
            </w:r>
          </w:p>
          <w:p w:rsidR="00F66E76" w:rsidRDefault="00F66E76" w:rsidP="00F911CC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>Inspireerivad ideed loomevaldkonnast, kuidas koostööd teha?</w:t>
            </w:r>
            <w:r w:rsidR="00F91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>Uute ideede leidmise moodused, praktilised harjutused. Idee analüüsimine, järelduste tegemine.</w:t>
            </w:r>
            <w:r w:rsidR="00FD523C">
              <w:rPr>
                <w:rFonts w:ascii="Times New Roman" w:hAnsi="Times New Roman" w:cs="Times New Roman"/>
                <w:sz w:val="24"/>
                <w:szCs w:val="24"/>
              </w:rPr>
              <w:t xml:space="preserve"> Toote või teenuse omahinna arvutamise põhimõtted.</w:t>
            </w:r>
          </w:p>
          <w:p w:rsidR="000E17DC" w:rsidRPr="000E17DC" w:rsidRDefault="000E17DC" w:rsidP="00F911CC">
            <w:pPr>
              <w:spacing w:after="20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ulemus: on tekkinud uued ideed seoses loodustoodete arendamisega ning struktuur, kuidas ideed testida.</w:t>
            </w:r>
          </w:p>
        </w:tc>
        <w:tc>
          <w:tcPr>
            <w:tcW w:w="1383" w:type="dxa"/>
          </w:tcPr>
          <w:p w:rsidR="00887742" w:rsidRDefault="00887742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rje Karjus,</w:t>
            </w:r>
          </w:p>
          <w:p w:rsidR="00F66E76" w:rsidRPr="00F66E76" w:rsidRDefault="00F66E76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 xml:space="preserve">Karin Kiviste  </w:t>
            </w:r>
          </w:p>
        </w:tc>
      </w:tr>
      <w:tr w:rsidR="00F66E76" w:rsidRPr="00F66E76" w:rsidTr="00C80D76">
        <w:tc>
          <w:tcPr>
            <w:tcW w:w="2808" w:type="dxa"/>
          </w:tcPr>
          <w:p w:rsidR="00F66E76" w:rsidRPr="00F66E76" w:rsidRDefault="00F66E76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 xml:space="preserve">Mahepõllumajandusliku tootmise põhimõtted, koostöö võimalused,. Kommunikatsiooni põhitõed, blogi kirjutamise praktikum. </w:t>
            </w:r>
          </w:p>
          <w:p w:rsidR="00F66E76" w:rsidRDefault="00F66E76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 xml:space="preserve">Õppemeetod: </w:t>
            </w:r>
            <w:r w:rsidR="00C80D76">
              <w:rPr>
                <w:rFonts w:ascii="Times New Roman" w:hAnsi="Times New Roman" w:cs="Times New Roman"/>
                <w:sz w:val="24"/>
                <w:szCs w:val="24"/>
              </w:rPr>
              <w:t xml:space="preserve">aktiivse osalusega </w:t>
            </w: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>loeng, individuaalne ja grupitöö</w:t>
            </w:r>
          </w:p>
          <w:p w:rsidR="00C80D76" w:rsidRPr="00F66E76" w:rsidRDefault="00C80D76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at</w:t>
            </w:r>
          </w:p>
        </w:tc>
        <w:tc>
          <w:tcPr>
            <w:tcW w:w="5097" w:type="dxa"/>
          </w:tcPr>
          <w:p w:rsidR="00F66E76" w:rsidRPr="00F66E76" w:rsidRDefault="00F66E76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>Mis eristab mahepõllumajandust tavapõllumajandusest? Kuidas alustada toiduainete väiketootmisega? Kuidas arendada koostööd mahetootjatega?</w:t>
            </w:r>
          </w:p>
          <w:p w:rsidR="00F66E76" w:rsidRDefault="00F66E76" w:rsidP="00887742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 xml:space="preserve">Kuidas leida oma n.ö tuumikteema, millele toetudes ehitada üles turundus ja kommunikatsioon? </w:t>
            </w:r>
            <w:r w:rsidR="00887742">
              <w:rPr>
                <w:rFonts w:ascii="Times New Roman" w:hAnsi="Times New Roman" w:cs="Times New Roman"/>
                <w:sz w:val="24"/>
                <w:szCs w:val="24"/>
              </w:rPr>
              <w:t xml:space="preserve">Kust leida süstemaatiliselt infot ja inspiratsiooni? </w:t>
            </w: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>Blogi kirjutamise põhitõed</w:t>
            </w:r>
            <w:r w:rsidR="00887742">
              <w:rPr>
                <w:rFonts w:ascii="Times New Roman" w:hAnsi="Times New Roman" w:cs="Times New Roman"/>
                <w:sz w:val="24"/>
                <w:szCs w:val="24"/>
              </w:rPr>
              <w:t>, praktilised harjutused.</w:t>
            </w:r>
          </w:p>
          <w:p w:rsidR="000E17DC" w:rsidRDefault="000E17DC" w:rsidP="00887742">
            <w:pPr>
              <w:spacing w:after="20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ulemus: avardunud on arusaamad mahetootmise võimalustest ja koostöö võimalustest.</w:t>
            </w:r>
          </w:p>
          <w:p w:rsidR="000E17DC" w:rsidRPr="000E17DC" w:rsidRDefault="000E17DC" w:rsidP="00887742">
            <w:pPr>
              <w:spacing w:after="20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urunduse teostamise toetuseks on tekkinud struktuur.</w:t>
            </w:r>
          </w:p>
        </w:tc>
        <w:tc>
          <w:tcPr>
            <w:tcW w:w="1383" w:type="dxa"/>
          </w:tcPr>
          <w:p w:rsidR="00887742" w:rsidRDefault="00F66E76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 xml:space="preserve">Airi Vetemaa </w:t>
            </w:r>
            <w:r w:rsidR="00887742">
              <w:rPr>
                <w:rFonts w:ascii="Times New Roman" w:hAnsi="Times New Roman" w:cs="Times New Roman"/>
                <w:sz w:val="24"/>
                <w:szCs w:val="24"/>
              </w:rPr>
              <w:t>, Karin Kiviste-</w:t>
            </w:r>
          </w:p>
          <w:p w:rsidR="00F66E76" w:rsidRPr="00F66E76" w:rsidRDefault="00F66E76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6E76" w:rsidRPr="00F66E76" w:rsidTr="00C80D76">
        <w:tc>
          <w:tcPr>
            <w:tcW w:w="2808" w:type="dxa"/>
          </w:tcPr>
          <w:p w:rsidR="00F66E76" w:rsidRPr="00F66E76" w:rsidRDefault="00F66E76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>Tootearendus  ja koostöö</w:t>
            </w:r>
          </w:p>
          <w:p w:rsidR="00F66E76" w:rsidRDefault="00F66E76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 xml:space="preserve">Õppemeetod: </w:t>
            </w:r>
            <w:r w:rsidR="00C80D76">
              <w:rPr>
                <w:rFonts w:ascii="Times New Roman" w:hAnsi="Times New Roman" w:cs="Times New Roman"/>
                <w:sz w:val="24"/>
                <w:szCs w:val="24"/>
              </w:rPr>
              <w:t xml:space="preserve">aktiivse osalusega </w:t>
            </w: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>loeng, individuaalne ja grupitöö</w:t>
            </w:r>
          </w:p>
          <w:p w:rsidR="00C80D76" w:rsidRPr="00F66E76" w:rsidRDefault="00C80D76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at</w:t>
            </w:r>
          </w:p>
        </w:tc>
        <w:tc>
          <w:tcPr>
            <w:tcW w:w="5097" w:type="dxa"/>
          </w:tcPr>
          <w:p w:rsidR="00887742" w:rsidRDefault="00F66E76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>Tootearenduse planeerimine.</w:t>
            </w:r>
            <w:r w:rsidR="00EC0ED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>Inspireerivad ideed tootearendamiseks.</w:t>
            </w:r>
          </w:p>
          <w:p w:rsidR="00F66E76" w:rsidRPr="00F66E76" w:rsidRDefault="00F66E76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 xml:space="preserve">Tootearenduse etapid. Osalejate toodete tootearenduse </w:t>
            </w:r>
            <w:r w:rsidR="00497BB9">
              <w:rPr>
                <w:rFonts w:ascii="Times New Roman" w:hAnsi="Times New Roman" w:cs="Times New Roman"/>
                <w:sz w:val="24"/>
                <w:szCs w:val="24"/>
              </w:rPr>
              <w:t>praktikum.</w:t>
            </w:r>
          </w:p>
          <w:p w:rsidR="00081CDB" w:rsidRDefault="00F66E76" w:rsidP="00081CDB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 xml:space="preserve">Uute loodustoodete või teenuste arendamise praktilised näited, </w:t>
            </w:r>
          </w:p>
          <w:p w:rsidR="000E17DC" w:rsidRPr="000E17DC" w:rsidRDefault="000E17DC" w:rsidP="00081CDB">
            <w:pPr>
              <w:spacing w:after="20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ulemus: toode või teenus saab n.ö uu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hingamise, tootearenduse protsess tuleviku jaoks muutunud terviklikuks ja loogiliseks.  </w:t>
            </w:r>
          </w:p>
        </w:tc>
        <w:tc>
          <w:tcPr>
            <w:tcW w:w="1383" w:type="dxa"/>
          </w:tcPr>
          <w:p w:rsidR="00F66E76" w:rsidRDefault="00F66E76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Veiko Liis -</w:t>
            </w:r>
          </w:p>
          <w:p w:rsidR="00F66E76" w:rsidRPr="00F66E76" w:rsidRDefault="00F66E76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17DC" w:rsidRPr="00F66E76" w:rsidTr="00C80D76">
        <w:tc>
          <w:tcPr>
            <w:tcW w:w="2808" w:type="dxa"/>
          </w:tcPr>
          <w:p w:rsidR="000E17DC" w:rsidRDefault="003B6F29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asimüügiga seotud tegevused ja turundus</w:t>
            </w:r>
            <w:r w:rsidR="00C80D7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C80D76" w:rsidRDefault="00C80D76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odustoodete turundus.</w:t>
            </w:r>
          </w:p>
          <w:p w:rsidR="00C80D76" w:rsidRPr="00F66E76" w:rsidRDefault="00C80D76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80D76">
              <w:rPr>
                <w:rFonts w:ascii="Times New Roman" w:hAnsi="Times New Roman" w:cs="Times New Roman"/>
                <w:sz w:val="24"/>
                <w:szCs w:val="24"/>
              </w:rPr>
              <w:t>Õppemeetod: aktiivse osalusega loeng, individuaalne ja grupitöö. 8 at</w:t>
            </w:r>
          </w:p>
        </w:tc>
        <w:tc>
          <w:tcPr>
            <w:tcW w:w="5097" w:type="dxa"/>
          </w:tcPr>
          <w:p w:rsidR="003B6F29" w:rsidRDefault="003B6F29" w:rsidP="003B6F29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F29">
              <w:rPr>
                <w:rFonts w:ascii="Times New Roman" w:hAnsi="Times New Roman" w:cs="Times New Roman"/>
                <w:sz w:val="24"/>
                <w:szCs w:val="24"/>
              </w:rPr>
              <w:t>Edasimüügiga seotud koostöö partnerite võrgustiku kaardistamine, koostöö algatamise ja arendam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, toodete vastavusse viimine </w:t>
            </w:r>
          </w:p>
          <w:p w:rsidR="003B6F29" w:rsidRDefault="003B6F29" w:rsidP="003B6F29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F29">
              <w:rPr>
                <w:rFonts w:ascii="Times New Roman" w:hAnsi="Times New Roman" w:cs="Times New Roman"/>
                <w:sz w:val="24"/>
                <w:szCs w:val="24"/>
              </w:rPr>
              <w:t>Loodustoodete turunduse eripära, praktilised näited  Eestist ja maailmast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311C3">
              <w:rPr>
                <w:rFonts w:ascii="Times New Roman" w:hAnsi="Times New Roman" w:cs="Times New Roman"/>
                <w:sz w:val="24"/>
                <w:szCs w:val="24"/>
              </w:rPr>
              <w:t>Iga osaleja jaoks jõukoha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urunduse plaani loomine</w:t>
            </w:r>
          </w:p>
          <w:p w:rsidR="000E17DC" w:rsidRPr="000E17DC" w:rsidRDefault="003B6F29" w:rsidP="003B6F29">
            <w:pPr>
              <w:spacing w:after="20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ulemus: on tekkinud selge arusaamine, millistel tingimustel saab teha koostööd edasimüüjatega. On tekkinud turundustegevuste plaan.</w:t>
            </w:r>
          </w:p>
        </w:tc>
        <w:tc>
          <w:tcPr>
            <w:tcW w:w="1383" w:type="dxa"/>
          </w:tcPr>
          <w:p w:rsidR="000E17DC" w:rsidRPr="00F66E76" w:rsidRDefault="003B6F29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ve Oit, Karin Kiviste </w:t>
            </w:r>
          </w:p>
        </w:tc>
      </w:tr>
      <w:tr w:rsidR="000E17DC" w:rsidRPr="00F66E76" w:rsidTr="00C80D76">
        <w:tc>
          <w:tcPr>
            <w:tcW w:w="2808" w:type="dxa"/>
          </w:tcPr>
          <w:p w:rsidR="000E17DC" w:rsidRDefault="000E17DC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otearendus koostöös ülikoolidega</w:t>
            </w:r>
            <w:r w:rsidR="00F14195">
              <w:rPr>
                <w:rFonts w:ascii="Times New Roman" w:hAnsi="Times New Roman" w:cs="Times New Roman"/>
                <w:sz w:val="24"/>
                <w:szCs w:val="24"/>
              </w:rPr>
              <w:t>, oma toodete  rahastamise võimalused</w:t>
            </w:r>
            <w:r w:rsidR="00C80D7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C80D76" w:rsidRPr="00F66E76" w:rsidRDefault="00C80D76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80D76">
              <w:rPr>
                <w:rFonts w:ascii="Times New Roman" w:hAnsi="Times New Roman" w:cs="Times New Roman"/>
                <w:sz w:val="24"/>
                <w:szCs w:val="24"/>
              </w:rPr>
              <w:t xml:space="preserve">Õppemeetod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õppereis, </w:t>
            </w:r>
            <w:r w:rsidRPr="00C80D76">
              <w:rPr>
                <w:rFonts w:ascii="Times New Roman" w:hAnsi="Times New Roman" w:cs="Times New Roman"/>
                <w:sz w:val="24"/>
                <w:szCs w:val="24"/>
              </w:rPr>
              <w:t>aktiivse osalusega loeng, individuaalne ja grupitöö. 8 at</w:t>
            </w:r>
          </w:p>
        </w:tc>
        <w:tc>
          <w:tcPr>
            <w:tcW w:w="5097" w:type="dxa"/>
          </w:tcPr>
          <w:p w:rsidR="00F311C3" w:rsidRDefault="000E17DC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>Koostöö võimalused ülikoolide ja teiste teadusasutustega</w:t>
            </w:r>
            <w:r w:rsidR="00F311C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F14195" w:rsidRDefault="00F14195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Ülevaade tootearenduse võimalustest</w:t>
            </w:r>
            <w:r w:rsidR="00F311C3">
              <w:rPr>
                <w:rFonts w:ascii="Times New Roman" w:hAnsi="Times New Roman" w:cs="Times New Roman"/>
                <w:sz w:val="24"/>
                <w:szCs w:val="24"/>
              </w:rPr>
              <w:t xml:space="preserve"> Polli aianduse uuringute keskusega koostöös.</w:t>
            </w:r>
          </w:p>
          <w:p w:rsidR="00F311C3" w:rsidRPr="00F311C3" w:rsidRDefault="00F311C3" w:rsidP="00F311C3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11C3">
              <w:rPr>
                <w:rFonts w:ascii="Times New Roman" w:hAnsi="Times New Roman" w:cs="Times New Roman"/>
                <w:sz w:val="24"/>
                <w:szCs w:val="24"/>
              </w:rPr>
              <w:t xml:space="preserve">Rahastamise  võimalused (toetused, ingelinvestorid, partnerid)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Rahastajatele oma idee presenteerimise oskuse arendamine. </w:t>
            </w:r>
          </w:p>
          <w:p w:rsidR="000E17DC" w:rsidRPr="00F66E76" w:rsidRDefault="000E17DC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ulemus: on tekkinud ülevaade tootearenduse uutest partneritest </w:t>
            </w:r>
            <w:r w:rsidR="003B6F2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koostöös teadusasutuste ja ülikoolidega. </w:t>
            </w:r>
            <w:r w:rsidR="00F311C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Lisaks ettekujutus, kuidas tootearendust ja ettevõtlust rahastada, kuidas seda atraktiivselt presenteerida.</w:t>
            </w:r>
          </w:p>
        </w:tc>
        <w:tc>
          <w:tcPr>
            <w:tcW w:w="1383" w:type="dxa"/>
          </w:tcPr>
          <w:p w:rsidR="000E17DC" w:rsidRPr="00F66E76" w:rsidRDefault="000E17DC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 xml:space="preserve">Karin Kiviste </w:t>
            </w:r>
          </w:p>
        </w:tc>
      </w:tr>
      <w:tr w:rsidR="000E17DC" w:rsidRPr="00F66E76" w:rsidTr="00C80D76">
        <w:tc>
          <w:tcPr>
            <w:tcW w:w="2808" w:type="dxa"/>
          </w:tcPr>
          <w:p w:rsidR="000E17DC" w:rsidRPr="00F66E76" w:rsidRDefault="000E17DC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 xml:space="preserve">Loodustoodete </w:t>
            </w:r>
            <w:r w:rsidR="003B6F29">
              <w:rPr>
                <w:rFonts w:ascii="Times New Roman" w:hAnsi="Times New Roman" w:cs="Times New Roman"/>
                <w:sz w:val="24"/>
                <w:szCs w:val="24"/>
              </w:rPr>
              <w:t>laialdasem kasutamine</w:t>
            </w:r>
            <w:r w:rsidR="00F14195">
              <w:rPr>
                <w:rFonts w:ascii="Times New Roman" w:hAnsi="Times New Roman" w:cs="Times New Roman"/>
                <w:sz w:val="24"/>
                <w:szCs w:val="24"/>
              </w:rPr>
              <w:t xml:space="preserve"> erinevates valdkondades</w:t>
            </w: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0E17DC" w:rsidRDefault="000E17DC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 xml:space="preserve">Õppemeetod: </w:t>
            </w:r>
            <w:r w:rsidR="00C80D76">
              <w:rPr>
                <w:rFonts w:ascii="Times New Roman" w:hAnsi="Times New Roman" w:cs="Times New Roman"/>
                <w:sz w:val="24"/>
                <w:szCs w:val="24"/>
              </w:rPr>
              <w:t xml:space="preserve"> aktiivse osalusega </w:t>
            </w: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>loeng, individuaalne ja grupitöö</w:t>
            </w:r>
            <w:r w:rsidR="00C80D7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C80D76" w:rsidRPr="00F66E76" w:rsidRDefault="00C80D76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at</w:t>
            </w:r>
          </w:p>
        </w:tc>
        <w:tc>
          <w:tcPr>
            <w:tcW w:w="5097" w:type="dxa"/>
          </w:tcPr>
          <w:p w:rsidR="003B6F29" w:rsidRDefault="00F14195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odustoodete kasutamise potentsiaal teistes valdkondades (disain, turism), koostöö võimalused.</w:t>
            </w:r>
          </w:p>
          <w:p w:rsidR="00FD523C" w:rsidRDefault="00FD523C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hastajatele toodete või teenuste praktiline esitlemine.</w:t>
            </w:r>
          </w:p>
          <w:p w:rsidR="00F311C3" w:rsidRDefault="00F14195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giturunduse ja s</w:t>
            </w:r>
            <w:r w:rsidR="000E17DC" w:rsidRPr="00F66E76">
              <w:rPr>
                <w:rFonts w:ascii="Times New Roman" w:hAnsi="Times New Roman" w:cs="Times New Roman"/>
                <w:sz w:val="24"/>
                <w:szCs w:val="24"/>
              </w:rPr>
              <w:t>otsiaalmeedia praktiline kasutami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8A4B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A4B62">
              <w:rPr>
                <w:rFonts w:ascii="Times New Roman" w:hAnsi="Times New Roman" w:cs="Times New Roman"/>
                <w:sz w:val="24"/>
                <w:szCs w:val="24"/>
              </w:rPr>
              <w:t>Linke</w:t>
            </w:r>
            <w:r w:rsidR="00F311C3">
              <w:rPr>
                <w:rFonts w:ascii="Times New Roman" w:hAnsi="Times New Roman" w:cs="Times New Roman"/>
                <w:sz w:val="24"/>
                <w:szCs w:val="24"/>
              </w:rPr>
              <w:t>din</w:t>
            </w:r>
            <w:proofErr w:type="spellEnd"/>
            <w:r w:rsidR="00F311C3">
              <w:rPr>
                <w:rFonts w:ascii="Times New Roman" w:hAnsi="Times New Roman" w:cs="Times New Roman"/>
                <w:sz w:val="24"/>
                <w:szCs w:val="24"/>
              </w:rPr>
              <w:t xml:space="preserve"> kasutamise võimalused, profiili loomine, partneri</w:t>
            </w:r>
            <w:r w:rsidR="008A4B62">
              <w:rPr>
                <w:rFonts w:ascii="Times New Roman" w:hAnsi="Times New Roman" w:cs="Times New Roman"/>
                <w:sz w:val="24"/>
                <w:szCs w:val="24"/>
              </w:rPr>
              <w:t xml:space="preserve">te leidmine ja </w:t>
            </w:r>
            <w:proofErr w:type="spellStart"/>
            <w:r w:rsidR="008A4B62">
              <w:rPr>
                <w:rFonts w:ascii="Times New Roman" w:hAnsi="Times New Roman" w:cs="Times New Roman"/>
                <w:sz w:val="24"/>
                <w:szCs w:val="24"/>
              </w:rPr>
              <w:t>turundamine</w:t>
            </w:r>
            <w:proofErr w:type="spellEnd"/>
            <w:r w:rsidR="008A4B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A4B62">
              <w:rPr>
                <w:rFonts w:ascii="Times New Roman" w:hAnsi="Times New Roman" w:cs="Times New Roman"/>
                <w:sz w:val="24"/>
                <w:szCs w:val="24"/>
              </w:rPr>
              <w:t>Linke</w:t>
            </w:r>
            <w:r w:rsidR="00F311C3">
              <w:rPr>
                <w:rFonts w:ascii="Times New Roman" w:hAnsi="Times New Roman" w:cs="Times New Roman"/>
                <w:sz w:val="24"/>
                <w:szCs w:val="24"/>
              </w:rPr>
              <w:t>din</w:t>
            </w:r>
            <w:proofErr w:type="spellEnd"/>
            <w:r w:rsidR="00F311C3">
              <w:rPr>
                <w:rFonts w:ascii="Times New Roman" w:hAnsi="Times New Roman" w:cs="Times New Roman"/>
                <w:sz w:val="24"/>
                <w:szCs w:val="24"/>
              </w:rPr>
              <w:t xml:space="preserve"> vahendusel.</w:t>
            </w:r>
          </w:p>
          <w:p w:rsidR="000E17DC" w:rsidRPr="00F66E76" w:rsidRDefault="00F311C3" w:rsidP="00FD523C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ulemus:  on avardunud arusaamine loodustoodete ja teenuste kasutammisest erinevates valdkondades. On tekkinud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Lin</w:t>
            </w:r>
            <w:r w:rsidR="008A4B62">
              <w:rPr>
                <w:rFonts w:ascii="Times New Roman" w:hAnsi="Times New Roman" w:cs="Times New Roman"/>
                <w:b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din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onto ja kasutaja pr</w:t>
            </w:r>
            <w:r w:rsidR="00FD523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fiil. </w:t>
            </w:r>
          </w:p>
        </w:tc>
        <w:tc>
          <w:tcPr>
            <w:tcW w:w="1383" w:type="dxa"/>
          </w:tcPr>
          <w:p w:rsidR="000E17DC" w:rsidRPr="00F66E76" w:rsidRDefault="00F14195" w:rsidP="00FD523C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Irje Karjus, </w:t>
            </w:r>
            <w:r w:rsidR="000E17DC" w:rsidRPr="00F66E76">
              <w:rPr>
                <w:rFonts w:ascii="Times New Roman" w:hAnsi="Times New Roman" w:cs="Times New Roman"/>
                <w:sz w:val="24"/>
                <w:szCs w:val="24"/>
              </w:rPr>
              <w:t xml:space="preserve">Karin Kiviste </w:t>
            </w:r>
          </w:p>
        </w:tc>
      </w:tr>
      <w:tr w:rsidR="00F311C3" w:rsidRPr="00F66E76" w:rsidTr="00C80D76">
        <w:tc>
          <w:tcPr>
            <w:tcW w:w="2808" w:type="dxa"/>
          </w:tcPr>
          <w:p w:rsidR="00F3560C" w:rsidRDefault="00F3560C" w:rsidP="00F66E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giturunduse praktiline kasutamine.</w:t>
            </w:r>
          </w:p>
          <w:p w:rsidR="00F3560C" w:rsidRDefault="00F3560C" w:rsidP="00F66E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aktiline turundussündmus.</w:t>
            </w:r>
          </w:p>
          <w:p w:rsidR="00F311C3" w:rsidRDefault="00C80D76" w:rsidP="00F66E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0D76">
              <w:rPr>
                <w:rFonts w:ascii="Times New Roman" w:hAnsi="Times New Roman" w:cs="Times New Roman"/>
                <w:sz w:val="24"/>
                <w:szCs w:val="24"/>
              </w:rPr>
              <w:t>Õppemeetod: aktiivse osalusega loeng, individuaalne ja grupitöö. 8 at</w:t>
            </w:r>
          </w:p>
        </w:tc>
        <w:tc>
          <w:tcPr>
            <w:tcW w:w="5097" w:type="dxa"/>
          </w:tcPr>
          <w:p w:rsidR="00FD523C" w:rsidRDefault="00FD523C" w:rsidP="00F66E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giturunduse jätk</w:t>
            </w:r>
          </w:p>
          <w:p w:rsidR="00F311C3" w:rsidRPr="00F66E76" w:rsidRDefault="00F311C3" w:rsidP="00F66E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11C3">
              <w:rPr>
                <w:rFonts w:ascii="Times New Roman" w:hAnsi="Times New Roman" w:cs="Times New Roman"/>
                <w:sz w:val="24"/>
                <w:szCs w:val="24"/>
              </w:rPr>
              <w:t>Osalejate toodete tutvustamiseks turundussündmuse ettevalmistamine ja  korraldamine.</w:t>
            </w:r>
          </w:p>
        </w:tc>
        <w:tc>
          <w:tcPr>
            <w:tcW w:w="1383" w:type="dxa"/>
          </w:tcPr>
          <w:p w:rsidR="00F311C3" w:rsidRPr="00F66E76" w:rsidRDefault="00F3560C" w:rsidP="00F66E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arin Kiviste </w:t>
            </w:r>
          </w:p>
        </w:tc>
      </w:tr>
      <w:tr w:rsidR="000E17DC" w:rsidRPr="00F66E76" w:rsidTr="00C80D76">
        <w:tc>
          <w:tcPr>
            <w:tcW w:w="2808" w:type="dxa"/>
          </w:tcPr>
          <w:p w:rsidR="000E17DC" w:rsidRDefault="000E17DC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otearendus </w:t>
            </w:r>
            <w:r w:rsidR="00F3560C">
              <w:rPr>
                <w:rFonts w:ascii="Times New Roman" w:hAnsi="Times New Roman" w:cs="Times New Roman"/>
                <w:sz w:val="24"/>
                <w:szCs w:val="24"/>
              </w:rPr>
              <w:t>ja turunduse jätkutegevused.</w:t>
            </w:r>
          </w:p>
          <w:p w:rsidR="00F3560C" w:rsidRDefault="00F3560C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utele turgudele sisenemine. </w:t>
            </w:r>
          </w:p>
          <w:p w:rsidR="00F3560C" w:rsidRDefault="00F3560C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õputööde presenteerimine.</w:t>
            </w:r>
          </w:p>
          <w:p w:rsidR="00F3560C" w:rsidRDefault="000E17DC" w:rsidP="00F356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7BB9">
              <w:rPr>
                <w:rFonts w:ascii="Times New Roman" w:hAnsi="Times New Roman" w:cs="Times New Roman"/>
                <w:sz w:val="24"/>
                <w:szCs w:val="24"/>
              </w:rPr>
              <w:t>Õppemeetod: loeng, individuaalne ja grupitöö, aktiivne osalus</w:t>
            </w:r>
            <w:r w:rsidR="00F3560C">
              <w:rPr>
                <w:rFonts w:ascii="Times New Roman" w:hAnsi="Times New Roman" w:cs="Times New Roman"/>
                <w:sz w:val="24"/>
                <w:szCs w:val="24"/>
              </w:rPr>
              <w:t>, 8 at</w:t>
            </w:r>
          </w:p>
        </w:tc>
        <w:tc>
          <w:tcPr>
            <w:tcW w:w="5097" w:type="dxa"/>
          </w:tcPr>
          <w:p w:rsidR="00C80D76" w:rsidRDefault="000E17DC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 xml:space="preserve">Tootearenduse </w:t>
            </w:r>
            <w:r w:rsidR="00C80D76">
              <w:rPr>
                <w:rFonts w:ascii="Times New Roman" w:hAnsi="Times New Roman" w:cs="Times New Roman"/>
                <w:sz w:val="24"/>
                <w:szCs w:val="24"/>
              </w:rPr>
              <w:t>ja turunduse</w:t>
            </w:r>
            <w:r w:rsidR="00F3560C">
              <w:rPr>
                <w:rFonts w:ascii="Times New Roman" w:hAnsi="Times New Roman" w:cs="Times New Roman"/>
                <w:sz w:val="24"/>
                <w:szCs w:val="24"/>
              </w:rPr>
              <w:t xml:space="preserve"> jätkutegevused, kasvu toetava süsteemi loomine. </w:t>
            </w:r>
            <w:r w:rsidR="00C80D7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0E17DC" w:rsidRPr="00F66E76" w:rsidRDefault="00C80D76" w:rsidP="00F66E76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utele turgudele sisenemise ettevalmistamine,</w:t>
            </w:r>
            <w:r w:rsidR="000E17DC" w:rsidRPr="00F66E76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:rsidR="000E17DC" w:rsidRDefault="000E17DC" w:rsidP="00F66E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odete ja lõputööde presenteerimine</w:t>
            </w:r>
            <w:r w:rsidR="00F3560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F3560C" w:rsidRPr="00F3560C" w:rsidRDefault="00F3560C" w:rsidP="00F66E7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ulemus: on tekkinud hea perspektiiv  tuleviku osas. </w:t>
            </w:r>
          </w:p>
        </w:tc>
        <w:tc>
          <w:tcPr>
            <w:tcW w:w="1383" w:type="dxa"/>
          </w:tcPr>
          <w:p w:rsidR="000E17DC" w:rsidRPr="00F66E76" w:rsidRDefault="000E17DC" w:rsidP="00F66E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6E76">
              <w:rPr>
                <w:rFonts w:ascii="Times New Roman" w:hAnsi="Times New Roman" w:cs="Times New Roman"/>
                <w:sz w:val="24"/>
                <w:szCs w:val="24"/>
              </w:rPr>
              <w:t xml:space="preserve">Karin Kiviste </w:t>
            </w:r>
          </w:p>
        </w:tc>
      </w:tr>
    </w:tbl>
    <w:p w:rsidR="00F66E76" w:rsidRPr="00F66E76" w:rsidRDefault="00F66E76" w:rsidP="00F66E76">
      <w:pPr>
        <w:rPr>
          <w:rFonts w:ascii="Times New Roman" w:hAnsi="Times New Roman" w:cs="Times New Roman"/>
          <w:sz w:val="24"/>
          <w:szCs w:val="24"/>
        </w:rPr>
      </w:pPr>
    </w:p>
    <w:p w:rsidR="00F66E76" w:rsidRPr="00FB0883" w:rsidRDefault="00F66E76">
      <w:pPr>
        <w:rPr>
          <w:rFonts w:ascii="Times New Roman" w:hAnsi="Times New Roman" w:cs="Times New Roman"/>
          <w:sz w:val="24"/>
          <w:szCs w:val="24"/>
        </w:rPr>
      </w:pPr>
    </w:p>
    <w:p w:rsidR="00356BD6" w:rsidRPr="00FB0883" w:rsidRDefault="00356BD6" w:rsidP="00356BD6">
      <w:pPr>
        <w:spacing w:before="240"/>
        <w:rPr>
          <w:rFonts w:ascii="Times New Roman" w:hAnsi="Times New Roman" w:cs="Times New Roman"/>
          <w:sz w:val="24"/>
          <w:szCs w:val="24"/>
        </w:rPr>
      </w:pPr>
      <w:r w:rsidRPr="00FB0883">
        <w:rPr>
          <w:rFonts w:ascii="Times New Roman" w:hAnsi="Times New Roman" w:cs="Times New Roman"/>
          <w:sz w:val="24"/>
          <w:szCs w:val="24"/>
        </w:rPr>
        <w:t>Kuupäev:</w:t>
      </w:r>
      <w:r w:rsidR="00EC0ED2">
        <w:rPr>
          <w:rFonts w:ascii="Times New Roman" w:hAnsi="Times New Roman" w:cs="Times New Roman"/>
          <w:sz w:val="24"/>
          <w:szCs w:val="24"/>
        </w:rPr>
        <w:t>16</w:t>
      </w:r>
      <w:r w:rsidRPr="00FB0883">
        <w:rPr>
          <w:rFonts w:ascii="Times New Roman" w:hAnsi="Times New Roman" w:cs="Times New Roman"/>
          <w:sz w:val="24"/>
          <w:szCs w:val="24"/>
        </w:rPr>
        <w:t>.</w:t>
      </w:r>
      <w:r w:rsidR="00EC0ED2">
        <w:rPr>
          <w:rFonts w:ascii="Times New Roman" w:hAnsi="Times New Roman" w:cs="Times New Roman"/>
          <w:sz w:val="24"/>
          <w:szCs w:val="24"/>
        </w:rPr>
        <w:t>10</w:t>
      </w:r>
      <w:r w:rsidRPr="00FB0883">
        <w:rPr>
          <w:rFonts w:ascii="Times New Roman" w:hAnsi="Times New Roman" w:cs="Times New Roman"/>
          <w:sz w:val="24"/>
          <w:szCs w:val="24"/>
        </w:rPr>
        <w:t>.201</w:t>
      </w:r>
      <w:r w:rsidR="00EC0ED2">
        <w:rPr>
          <w:rFonts w:ascii="Times New Roman" w:hAnsi="Times New Roman" w:cs="Times New Roman"/>
          <w:sz w:val="24"/>
          <w:szCs w:val="24"/>
        </w:rPr>
        <w:t>8</w:t>
      </w:r>
    </w:p>
    <w:p w:rsidR="00C51759" w:rsidRPr="00FB0883" w:rsidRDefault="00356BD6" w:rsidP="00C00FAB">
      <w:pPr>
        <w:spacing w:before="240"/>
        <w:rPr>
          <w:rFonts w:ascii="Times New Roman" w:hAnsi="Times New Roman" w:cs="Times New Roman"/>
          <w:sz w:val="24"/>
          <w:szCs w:val="24"/>
        </w:rPr>
      </w:pPr>
      <w:r w:rsidRPr="00FB0883">
        <w:rPr>
          <w:rFonts w:ascii="Times New Roman" w:hAnsi="Times New Roman" w:cs="Times New Roman"/>
          <w:sz w:val="24"/>
          <w:szCs w:val="24"/>
        </w:rPr>
        <w:t xml:space="preserve">Allkiri: </w:t>
      </w:r>
      <w:r w:rsidR="00EC0ED2">
        <w:rPr>
          <w:rFonts w:ascii="Times New Roman" w:hAnsi="Times New Roman" w:cs="Times New Roman"/>
          <w:sz w:val="24"/>
          <w:szCs w:val="24"/>
        </w:rPr>
        <w:t>Karin Kiviste</w:t>
      </w:r>
    </w:p>
    <w:sectPr w:rsidR="00C51759" w:rsidRPr="00FB088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584B8D"/>
    <w:multiLevelType w:val="hybridMultilevel"/>
    <w:tmpl w:val="4446965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231288"/>
    <w:multiLevelType w:val="hybridMultilevel"/>
    <w:tmpl w:val="2B0816A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4F61F5"/>
    <w:multiLevelType w:val="hybridMultilevel"/>
    <w:tmpl w:val="9014BE4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817FA1"/>
    <w:multiLevelType w:val="hybridMultilevel"/>
    <w:tmpl w:val="EC90EEAA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>
      <w:start w:val="1"/>
      <w:numFmt w:val="decimal"/>
      <w:lvlText w:val="%4."/>
      <w:lvlJc w:val="left"/>
      <w:pPr>
        <w:ind w:left="2880" w:hanging="360"/>
      </w:pPr>
    </w:lvl>
    <w:lvl w:ilvl="4" w:tplc="04250019">
      <w:start w:val="1"/>
      <w:numFmt w:val="lowerLetter"/>
      <w:lvlText w:val="%5."/>
      <w:lvlJc w:val="left"/>
      <w:pPr>
        <w:ind w:left="3600" w:hanging="360"/>
      </w:pPr>
    </w:lvl>
    <w:lvl w:ilvl="5" w:tplc="0425001B">
      <w:start w:val="1"/>
      <w:numFmt w:val="lowerRoman"/>
      <w:lvlText w:val="%6."/>
      <w:lvlJc w:val="right"/>
      <w:pPr>
        <w:ind w:left="4320" w:hanging="180"/>
      </w:pPr>
    </w:lvl>
    <w:lvl w:ilvl="6" w:tplc="0425000F">
      <w:start w:val="1"/>
      <w:numFmt w:val="decimal"/>
      <w:lvlText w:val="%7."/>
      <w:lvlJc w:val="left"/>
      <w:pPr>
        <w:ind w:left="5040" w:hanging="360"/>
      </w:pPr>
    </w:lvl>
    <w:lvl w:ilvl="7" w:tplc="04250019">
      <w:start w:val="1"/>
      <w:numFmt w:val="lowerLetter"/>
      <w:lvlText w:val="%8."/>
      <w:lvlJc w:val="left"/>
      <w:pPr>
        <w:ind w:left="5760" w:hanging="360"/>
      </w:pPr>
    </w:lvl>
    <w:lvl w:ilvl="8" w:tplc="042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wMTcxMjCyMDAxNTZV0lEKTi0uzszPAykwrQUADNJkTSwAAAA="/>
  </w:docVars>
  <w:rsids>
    <w:rsidRoot w:val="00210D1F"/>
    <w:rsid w:val="0001450C"/>
    <w:rsid w:val="00020FBA"/>
    <w:rsid w:val="000332FD"/>
    <w:rsid w:val="00034BA2"/>
    <w:rsid w:val="000428D6"/>
    <w:rsid w:val="00045301"/>
    <w:rsid w:val="000719D1"/>
    <w:rsid w:val="00081CDB"/>
    <w:rsid w:val="000904CB"/>
    <w:rsid w:val="000A5808"/>
    <w:rsid w:val="000B609B"/>
    <w:rsid w:val="000C49E6"/>
    <w:rsid w:val="000E0B36"/>
    <w:rsid w:val="000E17DC"/>
    <w:rsid w:val="000F6C3A"/>
    <w:rsid w:val="00137398"/>
    <w:rsid w:val="00140C4D"/>
    <w:rsid w:val="0014211D"/>
    <w:rsid w:val="00142A45"/>
    <w:rsid w:val="0014492F"/>
    <w:rsid w:val="0014791E"/>
    <w:rsid w:val="0016250B"/>
    <w:rsid w:val="00162B96"/>
    <w:rsid w:val="00180E66"/>
    <w:rsid w:val="001820B3"/>
    <w:rsid w:val="001948B9"/>
    <w:rsid w:val="00196A17"/>
    <w:rsid w:val="001970AC"/>
    <w:rsid w:val="001B6B4F"/>
    <w:rsid w:val="001B7D79"/>
    <w:rsid w:val="001D4EE8"/>
    <w:rsid w:val="001D7B2A"/>
    <w:rsid w:val="001E13ED"/>
    <w:rsid w:val="00201C93"/>
    <w:rsid w:val="00210D1F"/>
    <w:rsid w:val="00224B62"/>
    <w:rsid w:val="00296E6D"/>
    <w:rsid w:val="002E5FE4"/>
    <w:rsid w:val="002F2F13"/>
    <w:rsid w:val="002F51B0"/>
    <w:rsid w:val="002F5BC1"/>
    <w:rsid w:val="0030259F"/>
    <w:rsid w:val="00325787"/>
    <w:rsid w:val="00327F06"/>
    <w:rsid w:val="0033346B"/>
    <w:rsid w:val="00336186"/>
    <w:rsid w:val="003505ED"/>
    <w:rsid w:val="003561C5"/>
    <w:rsid w:val="00356BD6"/>
    <w:rsid w:val="00387165"/>
    <w:rsid w:val="003B6F29"/>
    <w:rsid w:val="003F1E31"/>
    <w:rsid w:val="003F3735"/>
    <w:rsid w:val="003F7A18"/>
    <w:rsid w:val="00436054"/>
    <w:rsid w:val="004437FA"/>
    <w:rsid w:val="00444867"/>
    <w:rsid w:val="00450407"/>
    <w:rsid w:val="00470715"/>
    <w:rsid w:val="00491ABB"/>
    <w:rsid w:val="00497BB9"/>
    <w:rsid w:val="004C5EAC"/>
    <w:rsid w:val="004D30EF"/>
    <w:rsid w:val="004F2580"/>
    <w:rsid w:val="004F68B6"/>
    <w:rsid w:val="00516F3E"/>
    <w:rsid w:val="00522784"/>
    <w:rsid w:val="005442D9"/>
    <w:rsid w:val="00551B3B"/>
    <w:rsid w:val="005A3FAB"/>
    <w:rsid w:val="005B4DEC"/>
    <w:rsid w:val="005B4E54"/>
    <w:rsid w:val="005E432D"/>
    <w:rsid w:val="005E7872"/>
    <w:rsid w:val="005F5D00"/>
    <w:rsid w:val="006007F6"/>
    <w:rsid w:val="00624E95"/>
    <w:rsid w:val="00634198"/>
    <w:rsid w:val="00643731"/>
    <w:rsid w:val="00660066"/>
    <w:rsid w:val="00681568"/>
    <w:rsid w:val="006965C0"/>
    <w:rsid w:val="006A32A8"/>
    <w:rsid w:val="006A3324"/>
    <w:rsid w:val="006B37E1"/>
    <w:rsid w:val="006C5713"/>
    <w:rsid w:val="006D2025"/>
    <w:rsid w:val="006E424F"/>
    <w:rsid w:val="0070471F"/>
    <w:rsid w:val="0073788A"/>
    <w:rsid w:val="00752062"/>
    <w:rsid w:val="0075414E"/>
    <w:rsid w:val="007569D3"/>
    <w:rsid w:val="007661BA"/>
    <w:rsid w:val="007679FE"/>
    <w:rsid w:val="007741D9"/>
    <w:rsid w:val="007A5CA9"/>
    <w:rsid w:val="007B7D3D"/>
    <w:rsid w:val="007C299C"/>
    <w:rsid w:val="007D3D23"/>
    <w:rsid w:val="007D589D"/>
    <w:rsid w:val="00804476"/>
    <w:rsid w:val="00835FF4"/>
    <w:rsid w:val="008475CD"/>
    <w:rsid w:val="00881613"/>
    <w:rsid w:val="00887742"/>
    <w:rsid w:val="00887A28"/>
    <w:rsid w:val="00892240"/>
    <w:rsid w:val="008973D9"/>
    <w:rsid w:val="008A4B62"/>
    <w:rsid w:val="008C7B65"/>
    <w:rsid w:val="008E10F3"/>
    <w:rsid w:val="00916ED1"/>
    <w:rsid w:val="00972AB1"/>
    <w:rsid w:val="009765C5"/>
    <w:rsid w:val="00995C38"/>
    <w:rsid w:val="009A4456"/>
    <w:rsid w:val="009C3BC1"/>
    <w:rsid w:val="00A04B05"/>
    <w:rsid w:val="00A07EAA"/>
    <w:rsid w:val="00A30F9D"/>
    <w:rsid w:val="00A41079"/>
    <w:rsid w:val="00A52380"/>
    <w:rsid w:val="00A52C92"/>
    <w:rsid w:val="00A57324"/>
    <w:rsid w:val="00A76B55"/>
    <w:rsid w:val="00A83891"/>
    <w:rsid w:val="00A962F9"/>
    <w:rsid w:val="00AA4ABE"/>
    <w:rsid w:val="00AC5E87"/>
    <w:rsid w:val="00AD2096"/>
    <w:rsid w:val="00AD5387"/>
    <w:rsid w:val="00AD5720"/>
    <w:rsid w:val="00AE53F8"/>
    <w:rsid w:val="00B04B04"/>
    <w:rsid w:val="00B103DA"/>
    <w:rsid w:val="00B1217B"/>
    <w:rsid w:val="00B269E5"/>
    <w:rsid w:val="00B65819"/>
    <w:rsid w:val="00B6650D"/>
    <w:rsid w:val="00B709CA"/>
    <w:rsid w:val="00B85B90"/>
    <w:rsid w:val="00BA06DD"/>
    <w:rsid w:val="00BA6DC0"/>
    <w:rsid w:val="00BB009A"/>
    <w:rsid w:val="00BC1FEA"/>
    <w:rsid w:val="00BD5987"/>
    <w:rsid w:val="00C00FAB"/>
    <w:rsid w:val="00C24206"/>
    <w:rsid w:val="00C35A49"/>
    <w:rsid w:val="00C51759"/>
    <w:rsid w:val="00C80D76"/>
    <w:rsid w:val="00CA1222"/>
    <w:rsid w:val="00CA7B75"/>
    <w:rsid w:val="00CD1334"/>
    <w:rsid w:val="00CE11A2"/>
    <w:rsid w:val="00D06277"/>
    <w:rsid w:val="00D0686C"/>
    <w:rsid w:val="00D23E88"/>
    <w:rsid w:val="00D3359F"/>
    <w:rsid w:val="00D50A5A"/>
    <w:rsid w:val="00D53C6D"/>
    <w:rsid w:val="00D56A0C"/>
    <w:rsid w:val="00DB7EAA"/>
    <w:rsid w:val="00DE09BF"/>
    <w:rsid w:val="00DE2CFD"/>
    <w:rsid w:val="00DF5E44"/>
    <w:rsid w:val="00E05CA6"/>
    <w:rsid w:val="00E207BD"/>
    <w:rsid w:val="00E31E23"/>
    <w:rsid w:val="00E41719"/>
    <w:rsid w:val="00E41EAA"/>
    <w:rsid w:val="00E42461"/>
    <w:rsid w:val="00E45350"/>
    <w:rsid w:val="00E61EDA"/>
    <w:rsid w:val="00E717B7"/>
    <w:rsid w:val="00E824B1"/>
    <w:rsid w:val="00E83906"/>
    <w:rsid w:val="00E90A6E"/>
    <w:rsid w:val="00E945C0"/>
    <w:rsid w:val="00E96DE0"/>
    <w:rsid w:val="00EA10CE"/>
    <w:rsid w:val="00EC0ED2"/>
    <w:rsid w:val="00EC7DBF"/>
    <w:rsid w:val="00EF2795"/>
    <w:rsid w:val="00F00A18"/>
    <w:rsid w:val="00F12267"/>
    <w:rsid w:val="00F14195"/>
    <w:rsid w:val="00F2610A"/>
    <w:rsid w:val="00F311C3"/>
    <w:rsid w:val="00F3560C"/>
    <w:rsid w:val="00F37C18"/>
    <w:rsid w:val="00F470B8"/>
    <w:rsid w:val="00F66E76"/>
    <w:rsid w:val="00F701CB"/>
    <w:rsid w:val="00F813CF"/>
    <w:rsid w:val="00F911CC"/>
    <w:rsid w:val="00F91CBB"/>
    <w:rsid w:val="00F92FBF"/>
    <w:rsid w:val="00FA392D"/>
    <w:rsid w:val="00FB0883"/>
    <w:rsid w:val="00FB6272"/>
    <w:rsid w:val="00FC4DB9"/>
    <w:rsid w:val="00FD03C0"/>
    <w:rsid w:val="00FD5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D2ED5A"/>
  <w15:docId w15:val="{FA7C8C12-F90F-49EB-8BE3-DB408FA1B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A4A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51B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505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t-EE"/>
    </w:rPr>
  </w:style>
  <w:style w:type="character" w:customStyle="1" w:styleId="apple-converted-space">
    <w:name w:val="apple-converted-space"/>
    <w:basedOn w:val="DefaultParagraphFont"/>
    <w:rsid w:val="003505ED"/>
  </w:style>
  <w:style w:type="character" w:styleId="Strong">
    <w:name w:val="Strong"/>
    <w:basedOn w:val="DefaultParagraphFont"/>
    <w:uiPriority w:val="22"/>
    <w:qFormat/>
    <w:rsid w:val="0045040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60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6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arkvarakomplekti Office kujundus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934BAF-EF0D-46B4-9F12-EE1F4502AD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155</Words>
  <Characters>6702</Characters>
  <Application>Microsoft Office Word</Application>
  <DocSecurity>0</DocSecurity>
  <Lines>55</Lines>
  <Paragraphs>15</Paragraphs>
  <ScaleCrop>false</ScaleCrop>
  <HeadingPairs>
    <vt:vector size="4" baseType="variant">
      <vt:variant>
        <vt:lpstr>Ti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je</dc:creator>
  <cp:lastModifiedBy>Karin Kiviste | Eesti Arhitektuurikeskus</cp:lastModifiedBy>
  <cp:revision>13</cp:revision>
  <dcterms:created xsi:type="dcterms:W3CDTF">2018-10-24T10:28:00Z</dcterms:created>
  <dcterms:modified xsi:type="dcterms:W3CDTF">2018-12-28T16:33:00Z</dcterms:modified>
</cp:coreProperties>
</file>